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1405D" w14:textId="7027D8A7" w:rsidR="00122DDA" w:rsidRPr="00122DDA" w:rsidRDefault="00824F32" w:rsidP="00185B51">
      <w:pPr>
        <w:spacing w:after="0" w:line="240" w:lineRule="auto"/>
        <w:ind w:left="425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Załącznik nr </w:t>
      </w:r>
      <w:r w:rsidR="00502860">
        <w:rPr>
          <w:rFonts w:ascii="Times New Roman" w:hAnsi="Times New Roman" w:cs="Times New Roman"/>
          <w:sz w:val="16"/>
          <w:szCs w:val="16"/>
        </w:rPr>
        <w:t>2</w:t>
      </w:r>
      <w:r w:rsidR="00F95CBE" w:rsidRPr="00122DDA">
        <w:rPr>
          <w:rFonts w:ascii="Times New Roman" w:hAnsi="Times New Roman" w:cs="Times New Roman"/>
          <w:sz w:val="16"/>
          <w:szCs w:val="16"/>
        </w:rPr>
        <w:t xml:space="preserve"> </w:t>
      </w:r>
      <w:r w:rsidR="00122DDA" w:rsidRPr="00122DDA">
        <w:rPr>
          <w:rFonts w:ascii="Times New Roman" w:hAnsi="Times New Roman" w:cs="Times New Roman"/>
          <w:sz w:val="16"/>
          <w:szCs w:val="16"/>
        </w:rPr>
        <w:t xml:space="preserve">do </w:t>
      </w:r>
      <w:r w:rsidR="00C37C68">
        <w:rPr>
          <w:rFonts w:ascii="Times New Roman" w:hAnsi="Times New Roman" w:cs="Times New Roman"/>
          <w:sz w:val="16"/>
          <w:szCs w:val="16"/>
        </w:rPr>
        <w:t>Ogłoszenia</w:t>
      </w:r>
      <w:r w:rsidR="00F95CBE" w:rsidRPr="00F95CBE">
        <w:rPr>
          <w:rFonts w:ascii="Times New Roman" w:hAnsi="Times New Roman" w:cs="Times New Roman"/>
          <w:sz w:val="16"/>
          <w:szCs w:val="16"/>
        </w:rPr>
        <w:t xml:space="preserve"> o naborze wniosków na badania przedwdrożeniowe w ramach projektu „Inkubator Innowacyjności </w:t>
      </w:r>
      <w:r w:rsidR="00226052">
        <w:rPr>
          <w:rFonts w:ascii="Times New Roman" w:hAnsi="Times New Roman" w:cs="Times New Roman"/>
          <w:sz w:val="16"/>
          <w:szCs w:val="16"/>
        </w:rPr>
        <w:t>4</w:t>
      </w:r>
      <w:r w:rsidR="00F95CBE" w:rsidRPr="00F95CBE">
        <w:rPr>
          <w:rFonts w:ascii="Times New Roman" w:hAnsi="Times New Roman" w:cs="Times New Roman"/>
          <w:sz w:val="16"/>
          <w:szCs w:val="16"/>
        </w:rPr>
        <w:t>.0”</w:t>
      </w:r>
    </w:p>
    <w:p w14:paraId="745EDF10" w14:textId="77777777" w:rsidR="00122DDA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76A05A40" w14:textId="77777777" w:rsidR="00122DDA" w:rsidRPr="007B396F" w:rsidRDefault="00122DDA" w:rsidP="00122DDA">
      <w:pPr>
        <w:spacing w:after="0" w:line="360" w:lineRule="auto"/>
        <w:ind w:left="426"/>
        <w:jc w:val="right"/>
        <w:rPr>
          <w:rFonts w:ascii="Times New Roman" w:hAnsi="Times New Roman" w:cs="Times New Roman"/>
          <w:sz w:val="20"/>
          <w:szCs w:val="20"/>
        </w:rPr>
      </w:pPr>
    </w:p>
    <w:p w14:paraId="00B349C2" w14:textId="77777777" w:rsidR="00555087" w:rsidRDefault="00122DDA" w:rsidP="005550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96F">
        <w:rPr>
          <w:rFonts w:ascii="Times New Roman" w:hAnsi="Times New Roman" w:cs="Times New Roman"/>
          <w:b/>
          <w:sz w:val="24"/>
          <w:szCs w:val="24"/>
        </w:rPr>
        <w:t xml:space="preserve">Wniosek </w:t>
      </w:r>
      <w:r w:rsidR="004C59C8">
        <w:rPr>
          <w:rFonts w:ascii="Times New Roman" w:hAnsi="Times New Roman" w:cs="Times New Roman"/>
          <w:b/>
          <w:sz w:val="24"/>
          <w:szCs w:val="24"/>
        </w:rPr>
        <w:t xml:space="preserve">zespołu badawczego </w:t>
      </w:r>
      <w:r w:rsidR="00CD04D9">
        <w:rPr>
          <w:rFonts w:ascii="Times New Roman" w:hAnsi="Times New Roman" w:cs="Times New Roman"/>
          <w:b/>
          <w:sz w:val="24"/>
          <w:szCs w:val="24"/>
        </w:rPr>
        <w:t>UEK</w:t>
      </w:r>
      <w:r w:rsidR="004C59C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B396F">
        <w:rPr>
          <w:rFonts w:ascii="Times New Roman" w:hAnsi="Times New Roman" w:cs="Times New Roman"/>
          <w:b/>
          <w:sz w:val="24"/>
          <w:szCs w:val="24"/>
        </w:rPr>
        <w:t xml:space="preserve">o dofinansowanie </w:t>
      </w:r>
    </w:p>
    <w:p w14:paraId="7921385E" w14:textId="3DAEADD4" w:rsidR="00555087" w:rsidRDefault="005E527C" w:rsidP="005E527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</w:t>
      </w:r>
      <w:r w:rsidRPr="007B396F">
        <w:rPr>
          <w:rFonts w:ascii="Times New Roman" w:hAnsi="Times New Roman" w:cs="Times New Roman"/>
          <w:b/>
          <w:sz w:val="24"/>
          <w:szCs w:val="24"/>
        </w:rPr>
        <w:t xml:space="preserve"> przedwdrożeniow</w:t>
      </w:r>
      <w:r w:rsidR="00555087">
        <w:rPr>
          <w:rFonts w:ascii="Times New Roman" w:hAnsi="Times New Roman" w:cs="Times New Roman"/>
          <w:b/>
          <w:sz w:val="24"/>
          <w:szCs w:val="24"/>
        </w:rPr>
        <w:t xml:space="preserve">ych </w:t>
      </w:r>
      <w:r w:rsidR="00555087" w:rsidRPr="007B396F">
        <w:rPr>
          <w:rFonts w:ascii="Times New Roman" w:hAnsi="Times New Roman" w:cs="Times New Roman"/>
          <w:b/>
          <w:sz w:val="24"/>
          <w:szCs w:val="24"/>
        </w:rPr>
        <w:t>ze środków projektu „Inkubator Innowacyjności</w:t>
      </w:r>
      <w:r w:rsidR="00392FB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6052">
        <w:rPr>
          <w:rFonts w:ascii="Times New Roman" w:hAnsi="Times New Roman" w:cs="Times New Roman"/>
          <w:b/>
          <w:sz w:val="24"/>
          <w:szCs w:val="24"/>
        </w:rPr>
        <w:t>4</w:t>
      </w:r>
      <w:r w:rsidR="00392FBA">
        <w:rPr>
          <w:rFonts w:ascii="Times New Roman" w:hAnsi="Times New Roman" w:cs="Times New Roman"/>
          <w:b/>
          <w:sz w:val="24"/>
          <w:szCs w:val="24"/>
        </w:rPr>
        <w:t>.0.</w:t>
      </w:r>
      <w:r w:rsidR="00555087" w:rsidRPr="007B396F">
        <w:rPr>
          <w:rFonts w:ascii="Times New Roman" w:hAnsi="Times New Roman" w:cs="Times New Roman"/>
          <w:b/>
          <w:sz w:val="24"/>
          <w:szCs w:val="24"/>
        </w:rPr>
        <w:t>”</w:t>
      </w:r>
    </w:p>
    <w:p w14:paraId="0A7C6464" w14:textId="77777777" w:rsidR="00122DDA" w:rsidRDefault="00555087" w:rsidP="0055508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l</w:t>
      </w:r>
      <w:r w:rsidR="005E527C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5356A4">
        <w:rPr>
          <w:rFonts w:ascii="Times New Roman" w:hAnsi="Times New Roman" w:cs="Times New Roman"/>
          <w:b/>
          <w:sz w:val="24"/>
          <w:szCs w:val="24"/>
        </w:rPr>
        <w:t xml:space="preserve">Innowacji </w:t>
      </w:r>
      <w:r w:rsidR="005E527C">
        <w:rPr>
          <w:rFonts w:ascii="Times New Roman" w:hAnsi="Times New Roman" w:cs="Times New Roman"/>
          <w:b/>
          <w:sz w:val="24"/>
          <w:szCs w:val="24"/>
        </w:rPr>
        <w:t xml:space="preserve">Uniwersytetu </w:t>
      </w:r>
      <w:r w:rsidR="00CD04D9">
        <w:rPr>
          <w:rFonts w:ascii="Times New Roman" w:hAnsi="Times New Roman" w:cs="Times New Roman"/>
          <w:b/>
          <w:sz w:val="24"/>
          <w:szCs w:val="24"/>
        </w:rPr>
        <w:t>Ekonomicznego w Krakowie</w:t>
      </w:r>
    </w:p>
    <w:p w14:paraId="6124011B" w14:textId="77777777" w:rsidR="005E527C" w:rsidRPr="007B396F" w:rsidRDefault="005E527C" w:rsidP="005E527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122DDA" w:rsidRPr="007B396F" w14:paraId="32E8F753" w14:textId="77777777" w:rsidTr="556A274C">
        <w:tc>
          <w:tcPr>
            <w:tcW w:w="9212" w:type="dxa"/>
          </w:tcPr>
          <w:p w14:paraId="14471097" w14:textId="10C379AB" w:rsidR="00122DDA" w:rsidRDefault="00122DDA" w:rsidP="556A274C">
            <w:pPr>
              <w:pStyle w:val="Akapitzlist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 przypadku pytań prosimy o kontakt z </w:t>
            </w:r>
            <w:r w:rsidR="00CD04D9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Działem</w:t>
            </w:r>
            <w:r w:rsidR="00FB6992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D04D9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Transferu Wiedzy i Projektów</w:t>
            </w:r>
            <w:r w:rsidR="169AE346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. </w:t>
            </w:r>
            <w:r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Osob</w:t>
            </w:r>
            <w:r w:rsidR="008250E1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ami do kontaktu są </w:t>
            </w:r>
            <w:r w:rsidR="00CD04D9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Małgorzata Smaga-Szczepańczyk</w:t>
            </w:r>
            <w:r w:rsidR="00C8007D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 (</w:t>
            </w:r>
            <w:hyperlink r:id="rId11">
              <w:r w:rsidR="00CD04D9" w:rsidRPr="556A274C">
                <w:rPr>
                  <w:rStyle w:val="Hipercze"/>
                  <w:rFonts w:ascii="Times New Roman" w:eastAsia="Times New Roman" w:hAnsi="Times New Roman" w:cs="Times New Roman"/>
                  <w:b w:val="0"/>
                  <w:sz w:val="20"/>
                  <w:szCs w:val="20"/>
                </w:rPr>
                <w:t>szczepam@uek.krakow.pl</w:t>
              </w:r>
            </w:hyperlink>
            <w:r w:rsidR="139E56A5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), </w:t>
            </w:r>
            <w:r w:rsidR="00C8007D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12</w:t>
            </w:r>
            <w:r w:rsidR="00CD04D9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> 293 59 09</w:t>
            </w:r>
            <w:r w:rsidR="00C8007D" w:rsidRPr="556A274C">
              <w:rPr>
                <w:rFonts w:ascii="Times New Roman" w:eastAsia="Times New Roman" w:hAnsi="Times New Roman" w:cs="Times New Roman"/>
                <w:b w:val="0"/>
                <w:sz w:val="20"/>
                <w:szCs w:val="20"/>
              </w:rPr>
              <w:t xml:space="preserve">) lub </w:t>
            </w:r>
            <w:r w:rsidR="426FADC5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Agnieszka Wyszyńska (</w:t>
            </w:r>
            <w:hyperlink r:id="rId12">
              <w:r w:rsidR="426FADC5" w:rsidRPr="556A274C">
                <w:rPr>
                  <w:rStyle w:val="Hipercze"/>
                  <w:rFonts w:ascii="Times New Roman" w:eastAsia="Times New Roman" w:hAnsi="Times New Roman" w:cs="Times New Roman"/>
                  <w:sz w:val="20"/>
                  <w:szCs w:val="20"/>
                </w:rPr>
                <w:t>wyszynsa@uek.krakow.pl</w:t>
              </w:r>
            </w:hyperlink>
            <w:r w:rsidR="426FADC5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) 12 293 75 76</w:t>
            </w:r>
          </w:p>
          <w:p w14:paraId="0CB5BB8E" w14:textId="0D555027" w:rsidR="00122DDA" w:rsidRPr="007B396F" w:rsidRDefault="008250E1" w:rsidP="556A274C">
            <w:pPr>
              <w:pStyle w:val="Akapitzlist"/>
              <w:spacing w:after="0"/>
              <w:ind w:left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Wniosek w</w:t>
            </w:r>
            <w:r w:rsidR="00122DDA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ypełni</w:t>
            </w:r>
            <w:r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ony i</w:t>
            </w:r>
            <w:r w:rsidR="005E527C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odpisan</w:t>
            </w:r>
            <w:r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y</w:t>
            </w:r>
            <w:r w:rsidR="005E527C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zez </w:t>
            </w:r>
            <w:r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wymagane </w:t>
            </w:r>
            <w:r w:rsidR="005E527C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soby </w:t>
            </w:r>
            <w:r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ależy złożyć </w:t>
            </w:r>
            <w:r w:rsidR="00CD04D9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w Dziale Transferu Wiedzy</w:t>
            </w:r>
            <w:r w:rsidR="2F0831ED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CD04D9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 Projektów </w:t>
            </w:r>
            <w:r w:rsidR="00C8007D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lub </w:t>
            </w:r>
            <w:r w:rsidR="00CD04D9" w:rsidRPr="556A274C">
              <w:rPr>
                <w:rFonts w:ascii="Times New Roman" w:eastAsia="Times New Roman" w:hAnsi="Times New Roman" w:cs="Times New Roman"/>
                <w:sz w:val="20"/>
                <w:szCs w:val="20"/>
              </w:rPr>
              <w:t>na w/w adresy email.</w:t>
            </w:r>
          </w:p>
        </w:tc>
      </w:tr>
    </w:tbl>
    <w:p w14:paraId="74215A15" w14:textId="77777777" w:rsidR="00122DDA" w:rsidRPr="007B396F" w:rsidRDefault="00122DDA" w:rsidP="00122DDA">
      <w:pPr>
        <w:pStyle w:val="Akapitzlist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E89C1CD" w14:textId="31E776E5" w:rsidR="0096639C" w:rsidRPr="005E527C" w:rsidRDefault="005E527C" w:rsidP="005E527C">
      <w:pPr>
        <w:pStyle w:val="Akapitzlist"/>
        <w:keepNext/>
        <w:ind w:left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y</w:t>
      </w:r>
      <w:r w:rsidR="0096639C">
        <w:rPr>
          <w:rFonts w:ascii="Times New Roman" w:hAnsi="Times New Roman" w:cs="Times New Roman"/>
          <w:sz w:val="20"/>
          <w:szCs w:val="20"/>
        </w:rPr>
        <w:t xml:space="preserve">tuł </w:t>
      </w:r>
      <w:r w:rsidR="00BA1F6E">
        <w:rPr>
          <w:rFonts w:ascii="Times New Roman" w:hAnsi="Times New Roman" w:cs="Times New Roman"/>
          <w:sz w:val="20"/>
          <w:szCs w:val="20"/>
        </w:rPr>
        <w:t>Innowacji</w:t>
      </w:r>
      <w:r w:rsidR="00122DDA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162FC4" w14:paraId="44AE290A" w14:textId="77777777" w:rsidTr="00595482">
        <w:tc>
          <w:tcPr>
            <w:tcW w:w="9212" w:type="dxa"/>
          </w:tcPr>
          <w:p w14:paraId="45DCBE26" w14:textId="77777777" w:rsidR="00122DDA" w:rsidRPr="007B396F" w:rsidRDefault="00122DDA" w:rsidP="00595482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778821" w14:textId="77777777" w:rsidR="00122DDA" w:rsidRPr="000B2C33" w:rsidRDefault="00122DDA" w:rsidP="00B723CD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C6A41B6" w14:textId="229AC4CE" w:rsidR="00CC2741" w:rsidRDefault="00CC2741" w:rsidP="00CC2741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F6C409C" w14:textId="77777777" w:rsidR="00FF7B09" w:rsidRPr="00FF7B09" w:rsidRDefault="00FF7B09" w:rsidP="00FF7B09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FF7B09">
        <w:rPr>
          <w:rFonts w:ascii="Times New Roman" w:hAnsi="Times New Roman" w:cs="Times New Roman"/>
          <w:b/>
          <w:sz w:val="20"/>
          <w:szCs w:val="20"/>
        </w:rPr>
        <w:t xml:space="preserve">Etap Innowacji </w:t>
      </w:r>
      <w:r w:rsidRPr="00FF7B09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Pr="00FF7B09">
        <w:rPr>
          <w:rFonts w:ascii="Times New Roman" w:hAnsi="Times New Roman" w:cs="Times New Roman"/>
          <w:b/>
          <w:bCs/>
          <w:sz w:val="20"/>
          <w:szCs w:val="20"/>
          <w:lang w:val="fr-FR"/>
        </w:rPr>
        <w:t>zaznacz właściwe)</w:t>
      </w:r>
      <w:r w:rsidRPr="00FF7B09">
        <w:rPr>
          <w:rFonts w:ascii="Times New Roman" w:hAnsi="Times New Roman" w:cs="Times New Roman"/>
          <w:b/>
          <w:sz w:val="20"/>
          <w:szCs w:val="20"/>
          <w:lang w:val="fr-FR"/>
        </w:rPr>
        <w:t>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700"/>
        <w:gridCol w:w="8367"/>
      </w:tblGrid>
      <w:tr w:rsidR="00FF7B09" w:rsidRPr="00FF7B09" w14:paraId="065B1A10" w14:textId="77777777" w:rsidTr="00754782">
        <w:trPr>
          <w:trHeight w:val="288"/>
        </w:trPr>
        <w:tc>
          <w:tcPr>
            <w:tcW w:w="700" w:type="dxa"/>
            <w:noWrap/>
            <w:hideMark/>
          </w:tcPr>
          <w:p w14:paraId="66F75E30" w14:textId="77777777" w:rsidR="00FF7B09" w:rsidRPr="00FF7B09" w:rsidRDefault="00FF7B09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F7B09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8367" w:type="dxa"/>
            <w:noWrap/>
            <w:hideMark/>
          </w:tcPr>
          <w:p w14:paraId="3AE53626" w14:textId="626A51CC" w:rsidR="00FF7B09" w:rsidRPr="00FF7B09" w:rsidRDefault="00787F20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87F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nowacja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ie </w:t>
            </w:r>
            <w:r w:rsidRPr="00787F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zgłoszona do </w:t>
            </w:r>
            <w:proofErr w:type="spellStart"/>
            <w:r w:rsidRPr="00787F20">
              <w:rPr>
                <w:rFonts w:ascii="Times New Roman" w:hAnsi="Times New Roman" w:cs="Times New Roman"/>
                <w:b/>
                <w:sz w:val="20"/>
                <w:szCs w:val="20"/>
              </w:rPr>
              <w:t>DTWiP</w:t>
            </w:r>
            <w:proofErr w:type="spellEnd"/>
          </w:p>
        </w:tc>
      </w:tr>
      <w:tr w:rsidR="00897338" w:rsidRPr="00FF7B09" w14:paraId="00D70AE9" w14:textId="77777777" w:rsidTr="00754782">
        <w:trPr>
          <w:trHeight w:val="288"/>
        </w:trPr>
        <w:tc>
          <w:tcPr>
            <w:tcW w:w="700" w:type="dxa"/>
            <w:noWrap/>
          </w:tcPr>
          <w:p w14:paraId="1514E674" w14:textId="77777777" w:rsidR="00897338" w:rsidRPr="00FF7B09" w:rsidRDefault="00897338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67" w:type="dxa"/>
            <w:noWrap/>
          </w:tcPr>
          <w:p w14:paraId="5DD99FDF" w14:textId="2C4A69D6" w:rsidR="00897338" w:rsidRPr="00FF7B09" w:rsidRDefault="00787F20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87F2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nowacja zgłoszona do </w:t>
            </w:r>
            <w:proofErr w:type="spellStart"/>
            <w:r w:rsidRPr="00787F20">
              <w:rPr>
                <w:rFonts w:ascii="Times New Roman" w:hAnsi="Times New Roman" w:cs="Times New Roman"/>
                <w:b/>
                <w:sz w:val="20"/>
                <w:szCs w:val="20"/>
              </w:rPr>
              <w:t>DTWiP</w:t>
            </w:r>
            <w:proofErr w:type="spellEnd"/>
          </w:p>
        </w:tc>
      </w:tr>
      <w:tr w:rsidR="00897338" w:rsidRPr="00FF7B09" w14:paraId="2E65D740" w14:textId="77777777" w:rsidTr="00754782">
        <w:trPr>
          <w:trHeight w:val="288"/>
        </w:trPr>
        <w:tc>
          <w:tcPr>
            <w:tcW w:w="700" w:type="dxa"/>
            <w:noWrap/>
          </w:tcPr>
          <w:p w14:paraId="0B281D10" w14:textId="77777777" w:rsidR="00897338" w:rsidRPr="00FF7B09" w:rsidRDefault="00897338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67" w:type="dxa"/>
            <w:noWrap/>
          </w:tcPr>
          <w:p w14:paraId="1CEF964D" w14:textId="5D359BE3" w:rsidR="00897338" w:rsidRPr="00FF7B09" w:rsidRDefault="00897338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7338">
              <w:rPr>
                <w:rFonts w:ascii="Times New Roman" w:hAnsi="Times New Roman" w:cs="Times New Roman"/>
                <w:b/>
                <w:sz w:val="20"/>
                <w:szCs w:val="20"/>
              </w:rPr>
              <w:t>Wynalazek chroniony zgłoszeniem patentowym</w:t>
            </w:r>
          </w:p>
        </w:tc>
      </w:tr>
      <w:tr w:rsidR="00FF7B09" w:rsidRPr="00FF7B09" w14:paraId="0F7BC9BA" w14:textId="77777777" w:rsidTr="00754782">
        <w:trPr>
          <w:trHeight w:val="288"/>
        </w:trPr>
        <w:tc>
          <w:tcPr>
            <w:tcW w:w="700" w:type="dxa"/>
            <w:noWrap/>
            <w:hideMark/>
          </w:tcPr>
          <w:p w14:paraId="70038B83" w14:textId="77777777" w:rsidR="00FF7B09" w:rsidRPr="00FF7B09" w:rsidRDefault="00FF7B09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F7B09">
              <w:rPr>
                <w:rFonts w:ascii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8367" w:type="dxa"/>
            <w:noWrap/>
            <w:hideMark/>
          </w:tcPr>
          <w:p w14:paraId="530C072A" w14:textId="77777777" w:rsidR="00FF7B09" w:rsidRPr="00FF7B09" w:rsidRDefault="00FF7B09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F7B09">
              <w:rPr>
                <w:rFonts w:ascii="Times New Roman" w:hAnsi="Times New Roman" w:cs="Times New Roman"/>
                <w:b/>
                <w:sz w:val="20"/>
                <w:szCs w:val="20"/>
              </w:rPr>
              <w:t>Istnieje pierwsza wersja produktu lub usługi</w:t>
            </w:r>
          </w:p>
        </w:tc>
      </w:tr>
      <w:tr w:rsidR="00754782" w:rsidRPr="00FF7B09" w14:paraId="2F4799B0" w14:textId="77777777" w:rsidTr="00754782">
        <w:trPr>
          <w:trHeight w:val="288"/>
        </w:trPr>
        <w:tc>
          <w:tcPr>
            <w:tcW w:w="700" w:type="dxa"/>
            <w:noWrap/>
          </w:tcPr>
          <w:p w14:paraId="0C7AFB86" w14:textId="77777777" w:rsidR="00754782" w:rsidRPr="00FF7B09" w:rsidRDefault="00754782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367" w:type="dxa"/>
            <w:noWrap/>
          </w:tcPr>
          <w:p w14:paraId="650FEEC3" w14:textId="6DCA7D4D" w:rsidR="00754782" w:rsidRPr="00FF7B09" w:rsidRDefault="0020545E" w:rsidP="00FF7B09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stnieją wyniki badań </w:t>
            </w:r>
            <w:r w:rsidRPr="005D1275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 xml:space="preserve">proof of </w:t>
            </w:r>
            <w:proofErr w:type="spellStart"/>
            <w:r w:rsidRPr="005D1275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principle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potwierdzające możliwość opracowania innowacyjnego produktu/usługi</w:t>
            </w:r>
          </w:p>
        </w:tc>
      </w:tr>
    </w:tbl>
    <w:p w14:paraId="34091752" w14:textId="77777777" w:rsidR="00122DDA" w:rsidRPr="001F513B" w:rsidRDefault="00122DDA" w:rsidP="00897338">
      <w:pPr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D06A8C" w14:textId="77777777" w:rsidR="00122DDA" w:rsidRDefault="00122DDA" w:rsidP="005E527C">
      <w:pPr>
        <w:keepNext/>
        <w:jc w:val="both"/>
        <w:rPr>
          <w:rFonts w:ascii="Times New Roman" w:hAnsi="Times New Roman" w:cs="Times New Roman"/>
          <w:sz w:val="20"/>
          <w:szCs w:val="20"/>
        </w:rPr>
      </w:pPr>
      <w:r w:rsidRPr="005E527C">
        <w:rPr>
          <w:rFonts w:ascii="Times New Roman" w:hAnsi="Times New Roman" w:cs="Times New Roman"/>
          <w:b/>
          <w:sz w:val="20"/>
          <w:szCs w:val="20"/>
        </w:rPr>
        <w:t xml:space="preserve">Opis </w:t>
      </w:r>
      <w:r w:rsidR="00397633">
        <w:rPr>
          <w:rFonts w:ascii="Times New Roman" w:hAnsi="Times New Roman" w:cs="Times New Roman"/>
          <w:b/>
          <w:sz w:val="20"/>
          <w:szCs w:val="20"/>
        </w:rPr>
        <w:t>Innowacji</w:t>
      </w:r>
      <w:r w:rsidR="00CC2741">
        <w:rPr>
          <w:rFonts w:ascii="Times New Roman" w:hAnsi="Times New Roman" w:cs="Times New Roman"/>
          <w:sz w:val="20"/>
          <w:szCs w:val="20"/>
        </w:rPr>
        <w:t>:</w:t>
      </w:r>
    </w:p>
    <w:p w14:paraId="4600EC72" w14:textId="77777777" w:rsidR="00122DDA" w:rsidRPr="006079C9" w:rsidRDefault="00122DDA" w:rsidP="006079C9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6079C9">
        <w:rPr>
          <w:rFonts w:ascii="Times New Roman" w:hAnsi="Times New Roman" w:cs="Times New Roman"/>
          <w:bCs/>
          <w:sz w:val="20"/>
          <w:szCs w:val="20"/>
        </w:rPr>
        <w:t xml:space="preserve">Ogólny opis </w:t>
      </w:r>
      <w:r w:rsidR="00CC2741" w:rsidRPr="006079C9">
        <w:rPr>
          <w:rFonts w:ascii="Times New Roman" w:hAnsi="Times New Roman" w:cs="Times New Roman"/>
          <w:bCs/>
          <w:sz w:val="20"/>
          <w:szCs w:val="20"/>
        </w:rPr>
        <w:t>I</w:t>
      </w:r>
      <w:r w:rsidRPr="006079C9">
        <w:rPr>
          <w:rFonts w:ascii="Times New Roman" w:hAnsi="Times New Roman" w:cs="Times New Roman"/>
          <w:bCs/>
          <w:sz w:val="20"/>
          <w:szCs w:val="20"/>
        </w:rPr>
        <w:t>nnow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14:paraId="0D4D8940" w14:textId="77777777" w:rsidTr="00595482">
        <w:tc>
          <w:tcPr>
            <w:tcW w:w="9212" w:type="dxa"/>
          </w:tcPr>
          <w:p w14:paraId="116996AE" w14:textId="77777777" w:rsidR="00122DDA" w:rsidRDefault="006B1724" w:rsidP="00DC04D2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s. 300 wyrazów </w:t>
            </w:r>
          </w:p>
          <w:p w14:paraId="3E80C540" w14:textId="77777777" w:rsidR="00DC04D2" w:rsidRDefault="00DC04D2" w:rsidP="00DC04D2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06FE11" w14:textId="20D24A80" w:rsidR="00DC04D2" w:rsidRPr="007B396F" w:rsidRDefault="00DC04D2" w:rsidP="00DC04D2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2972321" w14:textId="0DE650F1" w:rsidR="00122DDA" w:rsidRDefault="00122DDA" w:rsidP="00555087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D300C17" w14:textId="7942BD06" w:rsidR="00DC04D2" w:rsidRPr="00DC04D2" w:rsidRDefault="00A76F24" w:rsidP="00A76F24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DC04D2">
        <w:rPr>
          <w:rFonts w:ascii="Times New Roman" w:hAnsi="Times New Roman" w:cs="Times New Roman"/>
          <w:bCs/>
          <w:sz w:val="20"/>
          <w:szCs w:val="20"/>
        </w:rPr>
        <w:t xml:space="preserve">Jaki praktyczny problem będzie rozwiązywała Innowacja, kto może być jej końcowym użytkownikiem  i jakie będzie miał z tego korzyści?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87F3C" w:rsidRPr="007B396F" w14:paraId="2B3974E7" w14:textId="77777777" w:rsidTr="00B174B7">
        <w:tc>
          <w:tcPr>
            <w:tcW w:w="9212" w:type="dxa"/>
          </w:tcPr>
          <w:p w14:paraId="44DCB4F6" w14:textId="4BB1F0A7" w:rsidR="00987F3C" w:rsidRDefault="00987F3C" w:rsidP="00DC04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.</w:t>
            </w:r>
            <w:r w:rsidR="00711AC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00 wyrazów</w:t>
            </w:r>
          </w:p>
          <w:p w14:paraId="1EA1A898" w14:textId="77777777" w:rsidR="00DC04D2" w:rsidRDefault="00DC04D2" w:rsidP="00B174B7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17197B" w14:textId="77777777" w:rsidR="00987F3C" w:rsidRPr="007B396F" w:rsidRDefault="00987F3C" w:rsidP="00B174B7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55AB4D7" w14:textId="77777777" w:rsidR="00D47278" w:rsidRPr="00D47278" w:rsidRDefault="00D47278" w:rsidP="007602B9">
      <w:pPr>
        <w:ind w:left="426" w:hanging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0FF01D2D" w14:textId="0CC4A7C2" w:rsidR="00122DDA" w:rsidRPr="001A7C06" w:rsidRDefault="00D47278" w:rsidP="001A7C06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D47278">
        <w:rPr>
          <w:rFonts w:ascii="Times New Roman" w:hAnsi="Times New Roman" w:cs="Times New Roman"/>
          <w:sz w:val="20"/>
          <w:szCs w:val="20"/>
          <w:lang w:val="en-GB"/>
        </w:rPr>
        <w:t xml:space="preserve">                                                                                                                                              </w:t>
      </w:r>
    </w:p>
    <w:p w14:paraId="74F856EA" w14:textId="1439EBC5" w:rsidR="002E7A0B" w:rsidRPr="00B25D8A" w:rsidRDefault="00E57493" w:rsidP="00B25D8A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E57493">
        <w:rPr>
          <w:rFonts w:ascii="Times New Roman" w:hAnsi="Times New Roman" w:cs="Times New Roman"/>
          <w:bCs/>
          <w:sz w:val="20"/>
          <w:szCs w:val="20"/>
        </w:rPr>
        <w:lastRenderedPageBreak/>
        <w:t>Na jakim etapie są badania związane z Innowacją ? Wyjaśnij jakie działania należy podjąć, w tym jakie badania należy jeszcze wykonać aby produkt lub usługa powstała na bazie innowacji mogła pojawić się na rynku</w:t>
      </w:r>
      <w:r w:rsidR="00F16553">
        <w:rPr>
          <w:rFonts w:ascii="Times New Roman" w:hAnsi="Times New Roman" w:cs="Times New Roman"/>
          <w:bCs/>
          <w:sz w:val="20"/>
          <w:szCs w:val="20"/>
        </w:rPr>
        <w:t>?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2E7A0B" w:rsidRPr="002E7A0B" w14:paraId="11767471" w14:textId="77777777" w:rsidTr="00B174B7">
        <w:tc>
          <w:tcPr>
            <w:tcW w:w="9212" w:type="dxa"/>
          </w:tcPr>
          <w:p w14:paraId="762B4F5C" w14:textId="77777777" w:rsidR="002E7A0B" w:rsidRPr="00B25D8A" w:rsidRDefault="002E7A0B" w:rsidP="002E7A0B">
            <w:pPr>
              <w:keepNext/>
              <w:spacing w:after="200" w:line="276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25D8A">
              <w:rPr>
                <w:rFonts w:ascii="Times New Roman" w:hAnsi="Times New Roman" w:cs="Times New Roman"/>
                <w:bCs/>
                <w:sz w:val="20"/>
                <w:szCs w:val="20"/>
              </w:rPr>
              <w:t>Maks. 500 wyrazów</w:t>
            </w:r>
          </w:p>
          <w:p w14:paraId="1E99E86E" w14:textId="77777777" w:rsidR="002E7A0B" w:rsidRPr="002E7A0B" w:rsidRDefault="002E7A0B" w:rsidP="002E7A0B">
            <w:pPr>
              <w:keepNext/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</w:p>
        </w:tc>
      </w:tr>
    </w:tbl>
    <w:p w14:paraId="085DDA89" w14:textId="77777777" w:rsidR="002E7A0B" w:rsidRPr="002E7A0B" w:rsidRDefault="002E7A0B" w:rsidP="002E7A0B">
      <w:pPr>
        <w:keepNext/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5A2386A9" w14:textId="691269B7" w:rsidR="00B25D8A" w:rsidRPr="001A7C06" w:rsidRDefault="002E7A0B" w:rsidP="001A7C06">
      <w:pPr>
        <w:keepNext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2E7A0B">
        <w:rPr>
          <w:rFonts w:ascii="Times New Roman" w:hAnsi="Times New Roman" w:cs="Times New Roman"/>
          <w:bCs/>
          <w:sz w:val="20"/>
          <w:szCs w:val="20"/>
        </w:rPr>
        <w:t>Główne cechy różnicujące Innowację na tle konkurencji i rozwiązań pokrewnych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2E7A0B" w:rsidRPr="002E7A0B" w14:paraId="451084AB" w14:textId="77777777" w:rsidTr="00B174B7">
        <w:tc>
          <w:tcPr>
            <w:tcW w:w="9212" w:type="dxa"/>
          </w:tcPr>
          <w:p w14:paraId="6C69E5FE" w14:textId="77777777" w:rsidR="002E7A0B" w:rsidRDefault="002E7A0B" w:rsidP="002E7A0B">
            <w:pPr>
              <w:keepNext/>
              <w:spacing w:after="200" w:line="276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E7A0B">
              <w:rPr>
                <w:rFonts w:ascii="Times New Roman" w:hAnsi="Times New Roman" w:cs="Times New Roman"/>
                <w:bCs/>
                <w:sz w:val="20"/>
                <w:szCs w:val="20"/>
              </w:rPr>
              <w:t>Maks. 300 wyrazów</w:t>
            </w:r>
          </w:p>
          <w:p w14:paraId="3361AC02" w14:textId="60064AA1" w:rsidR="00B25D8A" w:rsidRPr="00B25D8A" w:rsidRDefault="00B25D8A" w:rsidP="002E7A0B">
            <w:pPr>
              <w:keepNext/>
              <w:spacing w:after="200" w:line="276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</w:tbl>
    <w:p w14:paraId="3D5864B6" w14:textId="77777777" w:rsidR="002E7A0B" w:rsidRDefault="002E7A0B" w:rsidP="00555087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F3A10E5" w14:textId="64DACCC4" w:rsidR="001A7C06" w:rsidRPr="00555087" w:rsidRDefault="00D12EE8" w:rsidP="00555087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 w:rsidRPr="00D12EE8">
        <w:rPr>
          <w:rFonts w:ascii="Times New Roman" w:hAnsi="Times New Roman" w:cs="Times New Roman"/>
          <w:b/>
          <w:sz w:val="20"/>
          <w:szCs w:val="20"/>
        </w:rPr>
        <w:t>Opis sytuacji rynkowej z uwzględnieniem istniejących rozwiązań konkurencyjnych i/lub substytutów. Wskaż potencjalnych odbiorów Innowacji (podmioty, którym można zaoferować Innowacj</w:t>
      </w:r>
      <w:r w:rsidR="008601D2">
        <w:rPr>
          <w:rFonts w:ascii="Times New Roman" w:hAnsi="Times New Roman" w:cs="Times New Roman"/>
          <w:b/>
          <w:sz w:val="20"/>
          <w:szCs w:val="20"/>
        </w:rPr>
        <w:t>ę</w:t>
      </w:r>
      <w:r w:rsidRPr="00D12EE8">
        <w:rPr>
          <w:rFonts w:ascii="Times New Roman" w:hAnsi="Times New Roman" w:cs="Times New Roman"/>
          <w:b/>
          <w:sz w:val="20"/>
          <w:szCs w:val="20"/>
        </w:rPr>
        <w:t xml:space="preserve">):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14:paraId="4824FE8D" w14:textId="77777777" w:rsidTr="00595482">
        <w:tc>
          <w:tcPr>
            <w:tcW w:w="9212" w:type="dxa"/>
          </w:tcPr>
          <w:p w14:paraId="3E7113A7" w14:textId="38EE6E25" w:rsidR="00D67CE4" w:rsidRDefault="00D12EE8" w:rsidP="001A7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2E044D58" w14:textId="77777777" w:rsidR="008601D2" w:rsidRDefault="008601D2" w:rsidP="001A7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C38239" w14:textId="77777777" w:rsidR="006E5EA7" w:rsidRDefault="006E5EA7" w:rsidP="0047495D">
            <w:pPr>
              <w:ind w:left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0BD632" w14:textId="77777777" w:rsidR="00122DDA" w:rsidRPr="0047495D" w:rsidRDefault="00122DDA" w:rsidP="00FF08B3">
            <w:pPr>
              <w:ind w:left="42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E463E83" w14:textId="77777777" w:rsidR="00122DDA" w:rsidRDefault="00122DDA" w:rsidP="00122DDA">
      <w:pPr>
        <w:ind w:left="364"/>
        <w:jc w:val="both"/>
        <w:rPr>
          <w:rFonts w:ascii="Times New Roman" w:hAnsi="Times New Roman" w:cs="Times New Roman"/>
          <w:sz w:val="20"/>
          <w:szCs w:val="20"/>
        </w:rPr>
      </w:pPr>
      <w:r w:rsidRPr="007B396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7D918E1" w14:textId="77777777" w:rsidR="00122DDA" w:rsidRDefault="00122DDA" w:rsidP="00555087">
      <w:pPr>
        <w:keepNext/>
        <w:jc w:val="both"/>
        <w:rPr>
          <w:rFonts w:ascii="Times New Roman" w:hAnsi="Times New Roman" w:cs="Times New Roman"/>
          <w:b/>
          <w:sz w:val="20"/>
          <w:szCs w:val="20"/>
        </w:rPr>
      </w:pPr>
      <w:r w:rsidRPr="00555087">
        <w:rPr>
          <w:rFonts w:ascii="Times New Roman" w:hAnsi="Times New Roman" w:cs="Times New Roman"/>
          <w:b/>
          <w:sz w:val="20"/>
          <w:szCs w:val="20"/>
        </w:rPr>
        <w:t xml:space="preserve">Ocena gotowości </w:t>
      </w:r>
      <w:r w:rsidR="00555087">
        <w:rPr>
          <w:rFonts w:ascii="Times New Roman" w:hAnsi="Times New Roman" w:cs="Times New Roman"/>
          <w:b/>
          <w:sz w:val="20"/>
          <w:szCs w:val="20"/>
        </w:rPr>
        <w:t>I</w:t>
      </w:r>
      <w:r w:rsidRPr="00555087">
        <w:rPr>
          <w:rFonts w:ascii="Times New Roman" w:hAnsi="Times New Roman" w:cs="Times New Roman"/>
          <w:b/>
          <w:sz w:val="20"/>
          <w:szCs w:val="20"/>
        </w:rPr>
        <w:t xml:space="preserve">nnowacji do </w:t>
      </w:r>
      <w:r w:rsidR="00555087" w:rsidRPr="00555087">
        <w:rPr>
          <w:rFonts w:ascii="Times New Roman" w:hAnsi="Times New Roman" w:cs="Times New Roman"/>
          <w:b/>
          <w:sz w:val="20"/>
          <w:szCs w:val="20"/>
        </w:rPr>
        <w:t>komercjalizacji/wdrożenia/aplikacji</w:t>
      </w:r>
      <w:r w:rsidRPr="00555087">
        <w:rPr>
          <w:rFonts w:ascii="Times New Roman" w:hAnsi="Times New Roman" w:cs="Times New Roman"/>
          <w:b/>
          <w:sz w:val="20"/>
          <w:szCs w:val="20"/>
        </w:rPr>
        <w:t>:</w:t>
      </w:r>
    </w:p>
    <w:p w14:paraId="5E9C6227" w14:textId="529DD94D" w:rsidR="003A35CB" w:rsidRPr="005055D1" w:rsidRDefault="003A35CB" w:rsidP="005055D1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5055D1">
        <w:rPr>
          <w:rFonts w:ascii="Times New Roman" w:hAnsi="Times New Roman" w:cs="Times New Roman"/>
          <w:bCs/>
          <w:sz w:val="20"/>
          <w:szCs w:val="20"/>
        </w:rPr>
        <w:t>Aktualna ocena stopnia gotowoś</w:t>
      </w:r>
      <w:r w:rsidR="005E1325" w:rsidRPr="005055D1">
        <w:rPr>
          <w:rFonts w:ascii="Times New Roman" w:hAnsi="Times New Roman" w:cs="Times New Roman"/>
          <w:bCs/>
          <w:sz w:val="20"/>
          <w:szCs w:val="20"/>
        </w:rPr>
        <w:t xml:space="preserve">ci Innowacji do komercjalizacji, wdrożenia lub </w:t>
      </w:r>
      <w:r w:rsidRPr="005055D1">
        <w:rPr>
          <w:rFonts w:ascii="Times New Roman" w:hAnsi="Times New Roman" w:cs="Times New Roman"/>
          <w:bCs/>
          <w:sz w:val="20"/>
          <w:szCs w:val="20"/>
        </w:rPr>
        <w:t xml:space="preserve">aplikacji (jeśli możliwe </w:t>
      </w:r>
      <w:r w:rsidR="008B0C0A" w:rsidRPr="005055D1">
        <w:rPr>
          <w:rFonts w:ascii="Times New Roman" w:hAnsi="Times New Roman" w:cs="Times New Roman"/>
          <w:bCs/>
          <w:sz w:val="20"/>
          <w:szCs w:val="20"/>
        </w:rPr>
        <w:br/>
      </w:r>
      <w:r w:rsidRPr="005055D1">
        <w:rPr>
          <w:rFonts w:ascii="Times New Roman" w:hAnsi="Times New Roman" w:cs="Times New Roman"/>
          <w:bCs/>
          <w:sz w:val="20"/>
          <w:szCs w:val="20"/>
        </w:rPr>
        <w:t>z uwzględnieniem skali TRL</w:t>
      </w:r>
      <w:r w:rsidR="008250E1" w:rsidRPr="005055D1">
        <w:rPr>
          <w:rFonts w:ascii="Times New Roman" w:hAnsi="Times New Roman" w:cs="Times New Roman"/>
          <w:bCs/>
          <w:sz w:val="20"/>
          <w:szCs w:val="20"/>
        </w:rPr>
        <w:t xml:space="preserve"> – Technology Readiness Leve</w:t>
      </w:r>
      <w:r w:rsidR="00575E97">
        <w:rPr>
          <w:rFonts w:ascii="Times New Roman" w:hAnsi="Times New Roman" w:cs="Times New Roman"/>
          <w:bCs/>
          <w:sz w:val="20"/>
          <w:szCs w:val="20"/>
        </w:rPr>
        <w:t>l</w:t>
      </w:r>
      <w:r w:rsidR="00575E97">
        <w:rPr>
          <w:rStyle w:val="Odwoanieprzypisudolnego"/>
          <w:rFonts w:ascii="Times New Roman" w:hAnsi="Times New Roman" w:cs="Times New Roman"/>
          <w:bCs/>
          <w:sz w:val="20"/>
          <w:szCs w:val="20"/>
        </w:rPr>
        <w:footnoteReference w:id="2"/>
      </w:r>
      <w:r w:rsidR="00575E97">
        <w:rPr>
          <w:rFonts w:ascii="Times New Roman" w:hAnsi="Times New Roman" w:cs="Times New Roman"/>
          <w:bCs/>
          <w:sz w:val="20"/>
          <w:szCs w:val="20"/>
        </w:rPr>
        <w:t>)</w:t>
      </w:r>
      <w:r w:rsidR="00786EC2">
        <w:rPr>
          <w:rFonts w:ascii="Times New Roman" w:hAnsi="Times New Roman" w:cs="Times New Roman"/>
          <w:bCs/>
          <w:sz w:val="20"/>
          <w:szCs w:val="20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22DDA" w:rsidRPr="007B396F" w14:paraId="05BF77E5" w14:textId="77777777" w:rsidTr="00595482">
        <w:tc>
          <w:tcPr>
            <w:tcW w:w="9212" w:type="dxa"/>
          </w:tcPr>
          <w:p w14:paraId="085F3465" w14:textId="77777777" w:rsidR="00122DDA" w:rsidRDefault="001E0770" w:rsidP="001E07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</w:t>
            </w:r>
            <w:r w:rsidR="00C843B5">
              <w:rPr>
                <w:rFonts w:ascii="Times New Roman" w:hAnsi="Times New Roman" w:cs="Times New Roman"/>
                <w:sz w:val="20"/>
                <w:szCs w:val="20"/>
              </w:rPr>
              <w:t>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.</w:t>
            </w:r>
            <w:r w:rsidR="00C843B5">
              <w:rPr>
                <w:rFonts w:ascii="Times New Roman" w:hAnsi="Times New Roman" w:cs="Times New Roman"/>
                <w:sz w:val="20"/>
                <w:szCs w:val="20"/>
              </w:rPr>
              <w:t xml:space="preserve"> 300 wyrazów</w:t>
            </w:r>
          </w:p>
          <w:p w14:paraId="3B497604" w14:textId="77777777" w:rsidR="00575E97" w:rsidRDefault="00575E97" w:rsidP="001E07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832217" w14:textId="15E835A8" w:rsidR="005E2A25" w:rsidRPr="007B396F" w:rsidRDefault="005E2A25" w:rsidP="001E077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D672DC3" w14:textId="77777777" w:rsidR="00122DDA" w:rsidRPr="007B396F" w:rsidRDefault="00122DDA" w:rsidP="00555087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63BCCE73" w14:textId="77777777" w:rsidR="004D0296" w:rsidRPr="005055D1" w:rsidRDefault="004D0296" w:rsidP="005055D1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5055D1">
        <w:rPr>
          <w:rFonts w:ascii="Times New Roman" w:hAnsi="Times New Roman" w:cs="Times New Roman"/>
          <w:bCs/>
          <w:sz w:val="20"/>
          <w:szCs w:val="20"/>
        </w:rPr>
        <w:t>Informacja w jaki sposób zaplanowane prace przedwdrożeniowe zwiększą szanse na sukces procesu komercjalizacji, wdrożenia lub aplikacji, w tym wykazanie, że zaplanowane prace przedwdrożeniowe znacząco zwiększą poziom gotowości Innowacji do komercjalizacji, wdrożenia lub aplikacji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E6149" w:rsidRPr="007B396F" w14:paraId="4EF4051D" w14:textId="77777777" w:rsidTr="00595482">
        <w:tc>
          <w:tcPr>
            <w:tcW w:w="9062" w:type="dxa"/>
          </w:tcPr>
          <w:p w14:paraId="551E3D17" w14:textId="77777777" w:rsidR="009E6149" w:rsidRDefault="005E2A25" w:rsidP="00575E9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E2A25"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55CCDD20" w14:textId="77777777" w:rsidR="005E2A25" w:rsidRDefault="005E2A25" w:rsidP="00595482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A1317A" w14:textId="02320CB5" w:rsidR="00575E97" w:rsidRPr="007B396F" w:rsidRDefault="00575E97" w:rsidP="00595482">
            <w:pPr>
              <w:ind w:left="36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27503AE" w14:textId="08B8F2CD" w:rsidR="00122DDA" w:rsidRDefault="00122DDA" w:rsidP="00122DDA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1D2E79BB" w14:textId="6164097F" w:rsidR="001E0770" w:rsidRPr="0062344C" w:rsidRDefault="001E0770" w:rsidP="0062344C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62344C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Czy Twórcy Innowacji planują założenie spółki typu </w:t>
      </w:r>
      <w:proofErr w:type="spellStart"/>
      <w:r w:rsidRPr="0062344C">
        <w:rPr>
          <w:rFonts w:ascii="Times New Roman" w:hAnsi="Times New Roman" w:cs="Times New Roman"/>
          <w:bCs/>
          <w:sz w:val="20"/>
          <w:szCs w:val="20"/>
        </w:rPr>
        <w:t>spin</w:t>
      </w:r>
      <w:proofErr w:type="spellEnd"/>
      <w:r w:rsidRPr="0062344C">
        <w:rPr>
          <w:rFonts w:ascii="Times New Roman" w:hAnsi="Times New Roman" w:cs="Times New Roman"/>
          <w:bCs/>
          <w:sz w:val="20"/>
          <w:szCs w:val="20"/>
        </w:rPr>
        <w:t>-off? Jeśli tak w jakim terminie i co ma/może być produktem lub usługą oferowaną przez spółkę? Czy został już przygotowany biznes plan lub model biznesowy (jeśli tak proszę dołączyć go do wniosku)? Czy były lub są prowadzone rozmowy z funduszem inwestycyjnym zainteresowanym udziałem w przedsięwzięciu (</w:t>
      </w:r>
      <w:r w:rsidR="00C34D7B" w:rsidRPr="00F249D9">
        <w:rPr>
          <w:rFonts w:ascii="Times New Roman" w:hAnsi="Times New Roman" w:cs="Times New Roman"/>
          <w:sz w:val="20"/>
          <w:szCs w:val="20"/>
        </w:rPr>
        <w:t xml:space="preserve">jeśli tak proszę o dołączenie </w:t>
      </w:r>
      <w:proofErr w:type="spellStart"/>
      <w:r w:rsidR="00C34D7B" w:rsidRPr="002D7346">
        <w:rPr>
          <w:rFonts w:ascii="Times New Roman" w:hAnsi="Times New Roman" w:cs="Times New Roman"/>
          <w:i/>
          <w:iCs/>
          <w:sz w:val="20"/>
          <w:szCs w:val="20"/>
        </w:rPr>
        <w:t>therm</w:t>
      </w:r>
      <w:proofErr w:type="spellEnd"/>
      <w:r w:rsidR="00C34D7B" w:rsidRPr="002D7346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proofErr w:type="spellStart"/>
      <w:r w:rsidR="00C34D7B" w:rsidRPr="002D7346">
        <w:rPr>
          <w:rFonts w:ascii="Times New Roman" w:hAnsi="Times New Roman" w:cs="Times New Roman"/>
          <w:i/>
          <w:iCs/>
          <w:sz w:val="20"/>
          <w:szCs w:val="20"/>
        </w:rPr>
        <w:t>sheet</w:t>
      </w:r>
      <w:proofErr w:type="spellEnd"/>
      <w:r w:rsidR="00C34D7B">
        <w:rPr>
          <w:rFonts w:ascii="Times New Roman" w:hAnsi="Times New Roman" w:cs="Times New Roman"/>
          <w:sz w:val="20"/>
          <w:szCs w:val="20"/>
        </w:rPr>
        <w:t xml:space="preserve"> lub inny dokument potwierdzający planowaną inwestycję kapitałową</w:t>
      </w:r>
      <w:r w:rsidR="00C34D7B" w:rsidRPr="00F249D9">
        <w:rPr>
          <w:rFonts w:ascii="Times New Roman" w:hAnsi="Times New Roman" w:cs="Times New Roman"/>
          <w:sz w:val="20"/>
          <w:szCs w:val="20"/>
        </w:rPr>
        <w:t>)</w:t>
      </w:r>
      <w:r w:rsidRPr="0062344C">
        <w:rPr>
          <w:rFonts w:ascii="Times New Roman" w:hAnsi="Times New Roman" w:cs="Times New Roman"/>
          <w:bCs/>
          <w:sz w:val="20"/>
          <w:szCs w:val="20"/>
        </w:rPr>
        <w:t xml:space="preserve">?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E0770" w:rsidRPr="001E0770" w14:paraId="407E0235" w14:textId="77777777" w:rsidTr="00B174B7">
        <w:tc>
          <w:tcPr>
            <w:tcW w:w="9212" w:type="dxa"/>
          </w:tcPr>
          <w:p w14:paraId="1B00CF61" w14:textId="77777777" w:rsidR="001E0770" w:rsidRPr="001E0770" w:rsidRDefault="001E0770" w:rsidP="001E0770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E0770">
              <w:rPr>
                <w:rFonts w:ascii="Times New Roman" w:hAnsi="Times New Roman" w:cs="Times New Roman"/>
                <w:sz w:val="20"/>
                <w:szCs w:val="20"/>
              </w:rPr>
              <w:t>Maks. 500 wyrazów</w:t>
            </w:r>
          </w:p>
          <w:p w14:paraId="09208AEB" w14:textId="77777777" w:rsidR="001E0770" w:rsidRPr="001E0770" w:rsidRDefault="001E0770" w:rsidP="001E0770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D2784DE" w14:textId="77777777" w:rsidR="001E0770" w:rsidRPr="001E0770" w:rsidRDefault="001E0770" w:rsidP="00CA3455">
      <w:pPr>
        <w:keepNext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0133870D" w14:textId="2D4131FF" w:rsidR="001E0770" w:rsidRPr="0062344C" w:rsidRDefault="001E0770" w:rsidP="00CA3455">
      <w:pPr>
        <w:keepNext/>
        <w:numPr>
          <w:ilvl w:val="0"/>
          <w:numId w:val="2"/>
        </w:numPr>
        <w:ind w:left="0"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E0770">
        <w:rPr>
          <w:rFonts w:ascii="Times New Roman" w:hAnsi="Times New Roman" w:cs="Times New Roman"/>
          <w:bCs/>
          <w:sz w:val="20"/>
          <w:szCs w:val="20"/>
        </w:rPr>
        <w:t xml:space="preserve">Czy były lub są prowadzone rozmowy z podmiotem zainteresowanym </w:t>
      </w:r>
      <w:proofErr w:type="spellStart"/>
      <w:r w:rsidRPr="001E0770">
        <w:rPr>
          <w:rFonts w:ascii="Times New Roman" w:hAnsi="Times New Roman" w:cs="Times New Roman"/>
          <w:bCs/>
          <w:sz w:val="20"/>
          <w:szCs w:val="20"/>
        </w:rPr>
        <w:t>wylicencjonowaniem</w:t>
      </w:r>
      <w:proofErr w:type="spellEnd"/>
      <w:r w:rsidRPr="001E0770">
        <w:rPr>
          <w:rFonts w:ascii="Times New Roman" w:hAnsi="Times New Roman" w:cs="Times New Roman"/>
          <w:bCs/>
          <w:sz w:val="20"/>
          <w:szCs w:val="20"/>
        </w:rPr>
        <w:t xml:space="preserve"> lub zakupem praw do Innowacji? (jeśli tak to proszę o opisanie na jakim etapie są negocjacje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1E0770" w:rsidRPr="001E0770" w14:paraId="35CD0F02" w14:textId="77777777" w:rsidTr="00B174B7">
        <w:tc>
          <w:tcPr>
            <w:tcW w:w="9212" w:type="dxa"/>
          </w:tcPr>
          <w:p w14:paraId="30D0A476" w14:textId="77777777" w:rsidR="001E0770" w:rsidRPr="001E0770" w:rsidRDefault="001E0770" w:rsidP="001E0770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E0770">
              <w:rPr>
                <w:rFonts w:ascii="Times New Roman" w:hAnsi="Times New Roman" w:cs="Times New Roman"/>
                <w:sz w:val="20"/>
                <w:szCs w:val="20"/>
              </w:rPr>
              <w:t>Maks. 300 wyrazów</w:t>
            </w:r>
          </w:p>
          <w:p w14:paraId="4F42192F" w14:textId="77777777" w:rsidR="001E0770" w:rsidRPr="001E0770" w:rsidRDefault="001E0770" w:rsidP="001E0770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5E1ACB07" w14:textId="77777777" w:rsidR="00502860" w:rsidRDefault="00502860" w:rsidP="00122DDA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2DFB462D" w14:textId="77777777" w:rsidR="002C4EAD" w:rsidRPr="002C4EAD" w:rsidRDefault="002C4EAD" w:rsidP="002C4EAD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2C4EAD">
        <w:rPr>
          <w:rFonts w:ascii="Times New Roman" w:hAnsi="Times New Roman" w:cs="Times New Roman"/>
          <w:b/>
          <w:sz w:val="20"/>
          <w:szCs w:val="20"/>
        </w:rPr>
        <w:t>Informacje o zespole twórców Innowacji  w tym o dotychczasowym dorobku naukowym,  patentowym oraz doświadczeniu w procesie komercjalizacji oraz wdrażaniu nowych rozwiązań 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80"/>
      </w:tblGrid>
      <w:tr w:rsidR="002C4EAD" w:rsidRPr="002C4EAD" w14:paraId="07FEAB3B" w14:textId="77777777" w:rsidTr="00B174B7">
        <w:tc>
          <w:tcPr>
            <w:tcW w:w="9180" w:type="dxa"/>
          </w:tcPr>
          <w:p w14:paraId="1BBFF807" w14:textId="77777777" w:rsidR="002C4EAD" w:rsidRPr="002C4EAD" w:rsidRDefault="002C4EAD" w:rsidP="002C4EAD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E9AE98E" w14:textId="77777777" w:rsidR="002C4EAD" w:rsidRPr="002C4EAD" w:rsidRDefault="002C4EAD" w:rsidP="002C4EAD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1DB58B91" w14:textId="77777777" w:rsidR="00DB2312" w:rsidRDefault="00DB2312" w:rsidP="00122DDA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CCF0331" w14:textId="77777777" w:rsidR="00F10EDE" w:rsidRPr="00F10EDE" w:rsidRDefault="00F10EDE" w:rsidP="00F10EDE">
      <w:pPr>
        <w:jc w:val="both"/>
        <w:rPr>
          <w:rFonts w:ascii="Times New Roman" w:hAnsi="Times New Roman" w:cs="Times New Roman"/>
          <w:b/>
          <w:sz w:val="20"/>
          <w:szCs w:val="20"/>
        </w:rPr>
      </w:pPr>
      <w:r w:rsidRPr="00F10EDE">
        <w:rPr>
          <w:rFonts w:ascii="Times New Roman" w:hAnsi="Times New Roman" w:cs="Times New Roman"/>
          <w:b/>
          <w:sz w:val="20"/>
          <w:szCs w:val="20"/>
        </w:rPr>
        <w:t>Wykaz osób, które planuje się zaangażować w realizację prac przedwdrożeniowych (należy wskazać, która z osób pełni funkcję Kierownika):</w:t>
      </w:r>
    </w:p>
    <w:tbl>
      <w:tblPr>
        <w:tblStyle w:val="Tabela-Siatka"/>
        <w:tblW w:w="5000" w:type="pct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492"/>
        <w:gridCol w:w="2123"/>
        <w:gridCol w:w="3836"/>
        <w:gridCol w:w="1837"/>
      </w:tblGrid>
      <w:tr w:rsidR="00F10EDE" w:rsidRPr="00F10EDE" w14:paraId="17C69033" w14:textId="77777777" w:rsidTr="008C12A9">
        <w:trPr>
          <w:trHeight w:val="769"/>
        </w:trPr>
        <w:tc>
          <w:tcPr>
            <w:tcW w:w="803" w:type="pct"/>
            <w:shd w:val="clear" w:color="auto" w:fill="A6A6A6" w:themeFill="background1" w:themeFillShade="A6"/>
            <w:vAlign w:val="center"/>
          </w:tcPr>
          <w:p w14:paraId="0CBA505C" w14:textId="77777777" w:rsidR="00F10EDE" w:rsidRPr="00F10EDE" w:rsidRDefault="00F10EDE" w:rsidP="006350CB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0EDE">
              <w:rPr>
                <w:rFonts w:ascii="Times New Roman" w:hAnsi="Times New Roman" w:cs="Times New Roman"/>
                <w:b/>
                <w:sz w:val="20"/>
                <w:szCs w:val="20"/>
              </w:rPr>
              <w:t>Imię i nazwisko</w:t>
            </w:r>
          </w:p>
          <w:p w14:paraId="62A99FED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43" w:type="pct"/>
            <w:shd w:val="clear" w:color="auto" w:fill="A6A6A6" w:themeFill="background1" w:themeFillShade="A6"/>
          </w:tcPr>
          <w:p w14:paraId="20694461" w14:textId="77777777" w:rsidR="00F10EDE" w:rsidRPr="00F10EDE" w:rsidRDefault="00F10EDE" w:rsidP="006350CB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0EDE">
              <w:rPr>
                <w:rFonts w:ascii="Times New Roman" w:hAnsi="Times New Roman" w:cs="Times New Roman"/>
                <w:b/>
                <w:sz w:val="20"/>
                <w:szCs w:val="20"/>
              </w:rPr>
              <w:t>Planowany zakres prac</w:t>
            </w:r>
          </w:p>
        </w:tc>
        <w:tc>
          <w:tcPr>
            <w:tcW w:w="2065" w:type="pct"/>
            <w:shd w:val="clear" w:color="auto" w:fill="A6A6A6" w:themeFill="background1" w:themeFillShade="A6"/>
            <w:vAlign w:val="center"/>
          </w:tcPr>
          <w:p w14:paraId="01710BB1" w14:textId="77777777" w:rsidR="00F10EDE" w:rsidRPr="00F10EDE" w:rsidRDefault="00F10EDE" w:rsidP="006350CB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0EDE">
              <w:rPr>
                <w:rFonts w:ascii="Times New Roman" w:hAnsi="Times New Roman" w:cs="Times New Roman"/>
                <w:b/>
                <w:sz w:val="20"/>
                <w:szCs w:val="20"/>
              </w:rPr>
              <w:t>Uzasadnienie zaangażowania</w:t>
            </w:r>
          </w:p>
        </w:tc>
        <w:tc>
          <w:tcPr>
            <w:tcW w:w="989" w:type="pct"/>
            <w:shd w:val="clear" w:color="auto" w:fill="A6A6A6" w:themeFill="background1" w:themeFillShade="A6"/>
            <w:vAlign w:val="center"/>
          </w:tcPr>
          <w:p w14:paraId="68DA3F98" w14:textId="77777777" w:rsidR="00F10EDE" w:rsidRPr="00F10EDE" w:rsidRDefault="00F10EDE" w:rsidP="006350CB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10EDE">
              <w:rPr>
                <w:rFonts w:ascii="Times New Roman" w:hAnsi="Times New Roman" w:cs="Times New Roman"/>
                <w:b/>
                <w:sz w:val="20"/>
                <w:szCs w:val="20"/>
              </w:rPr>
              <w:t>adres e-mail</w:t>
            </w:r>
            <w:r w:rsidRPr="00F10EDE" w:rsidDel="007E110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F10EDE">
              <w:rPr>
                <w:rFonts w:ascii="Times New Roman" w:hAnsi="Times New Roman" w:cs="Times New Roman"/>
                <w:b/>
                <w:sz w:val="20"/>
                <w:szCs w:val="20"/>
              </w:rPr>
              <w:t>, nr telefonu służbowy</w:t>
            </w:r>
          </w:p>
        </w:tc>
      </w:tr>
      <w:tr w:rsidR="00F10EDE" w:rsidRPr="00F10EDE" w14:paraId="6947EA3E" w14:textId="77777777" w:rsidTr="008C12A9">
        <w:trPr>
          <w:trHeight w:val="893"/>
        </w:trPr>
        <w:tc>
          <w:tcPr>
            <w:tcW w:w="803" w:type="pct"/>
            <w:vAlign w:val="center"/>
          </w:tcPr>
          <w:p w14:paraId="3796BBA3" w14:textId="1DB6B36F" w:rsidR="008C12A9" w:rsidRPr="008C12A9" w:rsidRDefault="008C12A9" w:rsidP="008C12A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pct"/>
          </w:tcPr>
          <w:p w14:paraId="2CA91E27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</w:p>
        </w:tc>
        <w:tc>
          <w:tcPr>
            <w:tcW w:w="2065" w:type="pct"/>
            <w:vAlign w:val="center"/>
          </w:tcPr>
          <w:p w14:paraId="6EF69203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</w:p>
          <w:p w14:paraId="044C60C0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</w:p>
          <w:p w14:paraId="01284958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</w:p>
          <w:p w14:paraId="0192732A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</w:p>
        </w:tc>
        <w:tc>
          <w:tcPr>
            <w:tcW w:w="989" w:type="pct"/>
            <w:vAlign w:val="center"/>
          </w:tcPr>
          <w:p w14:paraId="6A58BC97" w14:textId="77777777" w:rsidR="00F10EDE" w:rsidRPr="00F10EDE" w:rsidRDefault="00F10EDE" w:rsidP="00F10EDE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</w:p>
        </w:tc>
      </w:tr>
    </w:tbl>
    <w:p w14:paraId="34BF3619" w14:textId="77777777" w:rsidR="008C12A9" w:rsidRDefault="008C12A9" w:rsidP="008C12A9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0FEB2976" w14:textId="77777777" w:rsidR="008C12A9" w:rsidRDefault="008C12A9" w:rsidP="008C12A9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56D63837" w14:textId="26FE96C7" w:rsidR="008C12A9" w:rsidRPr="008C12A9" w:rsidRDefault="008C12A9" w:rsidP="008C12A9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8C12A9">
        <w:rPr>
          <w:rFonts w:ascii="Times New Roman" w:hAnsi="Times New Roman" w:cs="Times New Roman"/>
          <w:b/>
          <w:bCs/>
          <w:sz w:val="20"/>
          <w:szCs w:val="20"/>
        </w:rPr>
        <w:t>Opis zaplanowanych prac badawczych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8C12A9" w:rsidRPr="008C12A9" w14:paraId="6EC4FA38" w14:textId="77777777" w:rsidTr="00FF48F0">
        <w:tc>
          <w:tcPr>
            <w:tcW w:w="9212" w:type="dxa"/>
          </w:tcPr>
          <w:p w14:paraId="7337816D" w14:textId="77777777" w:rsidR="008C12A9" w:rsidRPr="008C12A9" w:rsidRDefault="008C12A9" w:rsidP="008C12A9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36D1E92" w14:textId="77777777" w:rsidR="008C12A9" w:rsidRPr="008C12A9" w:rsidRDefault="008C12A9" w:rsidP="008C12A9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C3A9722" w14:textId="77777777" w:rsidR="008C12A9" w:rsidRPr="008C12A9" w:rsidRDefault="008C12A9" w:rsidP="008C12A9">
            <w:pPr>
              <w:spacing w:after="20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15C034C0" w14:textId="77777777" w:rsidR="008C12A9" w:rsidRPr="008C12A9" w:rsidRDefault="008C12A9" w:rsidP="008C12A9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2CFD768" w14:textId="77777777" w:rsidR="00F10EDE" w:rsidRPr="00F10EDE" w:rsidRDefault="00F10EDE" w:rsidP="00F10EDE">
      <w:pPr>
        <w:jc w:val="both"/>
        <w:rPr>
          <w:rFonts w:ascii="Times New Roman" w:hAnsi="Times New Roman" w:cs="Times New Roman"/>
          <w:b/>
          <w:sz w:val="20"/>
          <w:szCs w:val="20"/>
          <w:lang w:val="fr-FR"/>
        </w:rPr>
      </w:pPr>
    </w:p>
    <w:p w14:paraId="1A877E69" w14:textId="77777777" w:rsidR="00F10EDE" w:rsidRPr="00F10EDE" w:rsidRDefault="00F10EDE" w:rsidP="00F10EDE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5B093C83" w14:textId="77777777" w:rsidR="00F10EDE" w:rsidRPr="00F10EDE" w:rsidRDefault="00F10EDE" w:rsidP="00F10EDE">
      <w:pPr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1C3C74E" w14:textId="77777777" w:rsidR="0056605F" w:rsidRPr="0056605F" w:rsidRDefault="0056605F" w:rsidP="00122DDA">
      <w:pPr>
        <w:jc w:val="both"/>
        <w:rPr>
          <w:rFonts w:ascii="Times New Roman" w:hAnsi="Times New Roman" w:cs="Times New Roman"/>
          <w:b/>
          <w:sz w:val="20"/>
          <w:szCs w:val="20"/>
        </w:rPr>
        <w:sectPr w:rsidR="0056605F" w:rsidRPr="0056605F" w:rsidSect="00CD04D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825" w:right="1417" w:bottom="1417" w:left="1417" w:header="283" w:footer="567" w:gutter="0"/>
          <w:cols w:space="708"/>
          <w:docGrid w:linePitch="360"/>
        </w:sectPr>
      </w:pPr>
    </w:p>
    <w:p w14:paraId="0EC1D268" w14:textId="77777777" w:rsidR="0021720A" w:rsidRPr="00964F84" w:rsidRDefault="00122DDA" w:rsidP="0021720A">
      <w:pPr>
        <w:pStyle w:val="Akapitzlist"/>
        <w:keepNext/>
        <w:numPr>
          <w:ilvl w:val="0"/>
          <w:numId w:val="3"/>
        </w:numPr>
        <w:ind w:left="346" w:hanging="357"/>
        <w:jc w:val="both"/>
        <w:rPr>
          <w:rFonts w:ascii="Times New Roman" w:hAnsi="Times New Roman" w:cs="Times New Roman"/>
          <w:sz w:val="20"/>
          <w:szCs w:val="20"/>
        </w:rPr>
      </w:pPr>
      <w:r w:rsidRPr="00964F84">
        <w:rPr>
          <w:rFonts w:ascii="Times New Roman" w:hAnsi="Times New Roman" w:cs="Times New Roman"/>
          <w:sz w:val="20"/>
          <w:szCs w:val="20"/>
        </w:rPr>
        <w:lastRenderedPageBreak/>
        <w:t xml:space="preserve">Plan </w:t>
      </w:r>
      <w:r w:rsidR="005356A4" w:rsidRPr="00964F84">
        <w:rPr>
          <w:rFonts w:ascii="Times New Roman" w:hAnsi="Times New Roman" w:cs="Times New Roman"/>
          <w:sz w:val="20"/>
          <w:szCs w:val="20"/>
        </w:rPr>
        <w:t>zadaniowy</w:t>
      </w:r>
      <w:r w:rsidRPr="00964F84">
        <w:rPr>
          <w:rFonts w:ascii="Times New Roman" w:hAnsi="Times New Roman" w:cs="Times New Roman"/>
          <w:sz w:val="20"/>
          <w:szCs w:val="20"/>
        </w:rPr>
        <w:t>:</w:t>
      </w:r>
    </w:p>
    <w:tbl>
      <w:tblPr>
        <w:tblStyle w:val="Tabela-Siatka"/>
        <w:tblW w:w="14312" w:type="dxa"/>
        <w:tblCellMar>
          <w:top w:w="57" w:type="dxa"/>
        </w:tblCellMar>
        <w:tblLook w:val="04A0" w:firstRow="1" w:lastRow="0" w:firstColumn="1" w:lastColumn="0" w:noHBand="0" w:noVBand="1"/>
      </w:tblPr>
      <w:tblGrid>
        <w:gridCol w:w="575"/>
        <w:gridCol w:w="4665"/>
        <w:gridCol w:w="2268"/>
        <w:gridCol w:w="2693"/>
        <w:gridCol w:w="4111"/>
      </w:tblGrid>
      <w:tr w:rsidR="00122DDA" w:rsidRPr="007B396F" w14:paraId="6C56A3EC" w14:textId="77777777" w:rsidTr="003E1E3D">
        <w:tc>
          <w:tcPr>
            <w:tcW w:w="575" w:type="dxa"/>
            <w:shd w:val="pct25" w:color="auto" w:fill="auto"/>
            <w:vAlign w:val="center"/>
          </w:tcPr>
          <w:p w14:paraId="3CB195CE" w14:textId="77777777" w:rsidR="00122DDA" w:rsidRPr="007B396F" w:rsidRDefault="00122DDA" w:rsidP="0059548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p.</w:t>
            </w:r>
          </w:p>
        </w:tc>
        <w:tc>
          <w:tcPr>
            <w:tcW w:w="4665" w:type="dxa"/>
            <w:shd w:val="pct25" w:color="auto" w:fill="auto"/>
            <w:vAlign w:val="center"/>
          </w:tcPr>
          <w:p w14:paraId="03CCD841" w14:textId="77777777" w:rsidR="00122DDA" w:rsidRPr="007B396F" w:rsidRDefault="00122DDA" w:rsidP="0059548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Zadanie</w:t>
            </w:r>
          </w:p>
        </w:tc>
        <w:tc>
          <w:tcPr>
            <w:tcW w:w="2268" w:type="dxa"/>
            <w:shd w:val="pct25" w:color="auto" w:fill="auto"/>
            <w:vAlign w:val="center"/>
          </w:tcPr>
          <w:p w14:paraId="6490F5FA" w14:textId="77777777" w:rsidR="00122DDA" w:rsidRPr="007B396F" w:rsidRDefault="00122D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Czas realizacji</w:t>
            </w:r>
          </w:p>
        </w:tc>
        <w:tc>
          <w:tcPr>
            <w:tcW w:w="2693" w:type="dxa"/>
            <w:shd w:val="pct25" w:color="auto" w:fill="auto"/>
            <w:vAlign w:val="center"/>
          </w:tcPr>
          <w:p w14:paraId="283952C9" w14:textId="77777777" w:rsidR="00122DDA" w:rsidRPr="007B396F" w:rsidRDefault="00122DD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Koszt [zł]</w:t>
            </w:r>
          </w:p>
        </w:tc>
        <w:tc>
          <w:tcPr>
            <w:tcW w:w="4111" w:type="dxa"/>
            <w:shd w:val="pct25" w:color="auto" w:fill="auto"/>
            <w:vAlign w:val="center"/>
          </w:tcPr>
          <w:p w14:paraId="3A29B021" w14:textId="77777777" w:rsidR="00122DDA" w:rsidRPr="007B396F" w:rsidRDefault="00122DDA" w:rsidP="0059548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</w:p>
        </w:tc>
      </w:tr>
      <w:tr w:rsidR="00122DDA" w:rsidRPr="007B396F" w14:paraId="65D1060B" w14:textId="77777777" w:rsidTr="003E1E3D">
        <w:trPr>
          <w:trHeight w:val="191"/>
        </w:trPr>
        <w:tc>
          <w:tcPr>
            <w:tcW w:w="575" w:type="dxa"/>
          </w:tcPr>
          <w:p w14:paraId="52DB8EF1" w14:textId="77777777" w:rsidR="00122DDA" w:rsidRPr="007B396F" w:rsidRDefault="00122DDA" w:rsidP="00595482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4C079748" w14:textId="77777777" w:rsidR="00122DDA" w:rsidRPr="00C31D93" w:rsidRDefault="00122DDA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A4375ED" w14:textId="77777777" w:rsidR="00122DDA" w:rsidRPr="00C31D93" w:rsidRDefault="00122DDA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90FFDF4" w14:textId="77777777" w:rsidR="00122DDA" w:rsidRPr="00C31D93" w:rsidRDefault="00122DDA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258E7952" w14:textId="77777777" w:rsidR="00122DDA" w:rsidRPr="00611610" w:rsidRDefault="00122DDA" w:rsidP="003E1E3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54D47" w:rsidRPr="007B396F" w14:paraId="5CCC19D0" w14:textId="77777777" w:rsidTr="003E1E3D">
        <w:tc>
          <w:tcPr>
            <w:tcW w:w="575" w:type="dxa"/>
          </w:tcPr>
          <w:p w14:paraId="1EE1CA3C" w14:textId="77777777" w:rsidR="00154D47" w:rsidRPr="007B396F" w:rsidRDefault="00154D47" w:rsidP="00595482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57182B66" w14:textId="77777777" w:rsidR="00154D47" w:rsidRPr="00C31D93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5545CC75" w14:textId="77777777" w:rsidR="00154D47" w:rsidRPr="00C31D93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71C18DA0" w14:textId="77777777" w:rsidR="00154D47" w:rsidRPr="00C31D93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29632D43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4D47" w:rsidRPr="007B396F" w14:paraId="301E18D6" w14:textId="77777777" w:rsidTr="003E1E3D">
        <w:tc>
          <w:tcPr>
            <w:tcW w:w="575" w:type="dxa"/>
          </w:tcPr>
          <w:p w14:paraId="1D071C6D" w14:textId="77777777" w:rsidR="00154D47" w:rsidRPr="007B396F" w:rsidRDefault="00154D47" w:rsidP="00595482">
            <w:pPr>
              <w:pStyle w:val="Akapitzlist"/>
              <w:numPr>
                <w:ilvl w:val="0"/>
                <w:numId w:val="4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4665" w:type="dxa"/>
            <w:vAlign w:val="center"/>
          </w:tcPr>
          <w:p w14:paraId="34DA4F99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vAlign w:val="center"/>
          </w:tcPr>
          <w:p w14:paraId="362C7DCB" w14:textId="77777777" w:rsidR="00154D47" w:rsidRPr="007B396F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vAlign w:val="center"/>
          </w:tcPr>
          <w:p w14:paraId="63E2AD16" w14:textId="77777777" w:rsidR="00154D47" w:rsidRPr="007B396F" w:rsidRDefault="00154D47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0A1704C1" w14:textId="77777777" w:rsidR="00154D47" w:rsidRPr="007B396F" w:rsidRDefault="00154D47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11526" w:rsidRPr="007B396F" w14:paraId="391EF1CE" w14:textId="77777777" w:rsidTr="003E1E3D">
        <w:tc>
          <w:tcPr>
            <w:tcW w:w="7508" w:type="dxa"/>
            <w:gridSpan w:val="3"/>
            <w:vAlign w:val="center"/>
          </w:tcPr>
          <w:p w14:paraId="0DAB907A" w14:textId="77777777" w:rsidR="00611526" w:rsidRPr="003E1E3D" w:rsidRDefault="00611526" w:rsidP="003E1E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1E3D">
              <w:rPr>
                <w:rFonts w:ascii="Times New Roman" w:hAnsi="Times New Roman" w:cs="Times New Roman"/>
                <w:b/>
                <w:sz w:val="20"/>
                <w:szCs w:val="20"/>
              </w:rPr>
              <w:t>SUMA</w:t>
            </w:r>
          </w:p>
        </w:tc>
        <w:tc>
          <w:tcPr>
            <w:tcW w:w="2693" w:type="dxa"/>
            <w:vAlign w:val="center"/>
          </w:tcPr>
          <w:p w14:paraId="09D25DC8" w14:textId="77777777" w:rsidR="00611526" w:rsidRPr="007B396F" w:rsidRDefault="00611526" w:rsidP="003E1E3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1" w:type="dxa"/>
            <w:vAlign w:val="center"/>
          </w:tcPr>
          <w:p w14:paraId="666483BE" w14:textId="77777777" w:rsidR="00611526" w:rsidRPr="007B396F" w:rsidRDefault="00611526" w:rsidP="003E1E3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32F473F" w14:textId="77777777" w:rsidR="0021720A" w:rsidRDefault="0021720A" w:rsidP="0021720A">
      <w:pPr>
        <w:pStyle w:val="Akapitzlist"/>
        <w:keepNext/>
        <w:ind w:left="426"/>
        <w:jc w:val="both"/>
        <w:rPr>
          <w:rFonts w:ascii="Times New Roman" w:hAnsi="Times New Roman" w:cs="Times New Roman"/>
          <w:sz w:val="20"/>
          <w:szCs w:val="20"/>
        </w:rPr>
      </w:pPr>
    </w:p>
    <w:p w14:paraId="77CD2CCD" w14:textId="77777777" w:rsidR="0021720A" w:rsidRPr="00964F84" w:rsidRDefault="00122DDA" w:rsidP="0021720A">
      <w:pPr>
        <w:pStyle w:val="Akapitzlist"/>
        <w:keepNext/>
        <w:numPr>
          <w:ilvl w:val="0"/>
          <w:numId w:val="3"/>
        </w:numPr>
        <w:ind w:left="426" w:hanging="426"/>
        <w:jc w:val="both"/>
        <w:rPr>
          <w:rFonts w:ascii="Times New Roman" w:hAnsi="Times New Roman" w:cs="Times New Roman"/>
          <w:sz w:val="20"/>
          <w:szCs w:val="20"/>
        </w:rPr>
      </w:pPr>
      <w:r w:rsidRPr="00964F84">
        <w:rPr>
          <w:rFonts w:ascii="Times New Roman" w:hAnsi="Times New Roman" w:cs="Times New Roman"/>
          <w:sz w:val="20"/>
          <w:szCs w:val="20"/>
        </w:rPr>
        <w:t>Kosztorys:</w:t>
      </w:r>
    </w:p>
    <w:tbl>
      <w:tblPr>
        <w:tblStyle w:val="Tabela-Siatka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845"/>
        <w:gridCol w:w="3970"/>
        <w:gridCol w:w="1417"/>
        <w:gridCol w:w="1560"/>
        <w:gridCol w:w="1417"/>
        <w:gridCol w:w="5096"/>
      </w:tblGrid>
      <w:tr w:rsidR="00DB0AB3" w:rsidRPr="007B396F" w14:paraId="1F14D4EF" w14:textId="77777777" w:rsidTr="77833F20">
        <w:tc>
          <w:tcPr>
            <w:tcW w:w="845" w:type="dxa"/>
            <w:shd w:val="clear" w:color="auto" w:fill="auto"/>
          </w:tcPr>
          <w:p w14:paraId="153CAA7D" w14:textId="77777777" w:rsidR="00DB0AB3" w:rsidRPr="007B396F" w:rsidRDefault="00DB0AB3" w:rsidP="0059548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3970" w:type="dxa"/>
            <w:shd w:val="clear" w:color="auto" w:fill="auto"/>
            <w:vAlign w:val="center"/>
          </w:tcPr>
          <w:p w14:paraId="5365342F" w14:textId="77777777" w:rsidR="00DB0AB3" w:rsidRPr="007B396F" w:rsidRDefault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Kategoria kosztów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C8FC072" w14:textId="7ECBFFF4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w </w:t>
            </w:r>
            <w:r w:rsidR="00C32763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0B0EEF">
              <w:rPr>
                <w:rFonts w:ascii="Times New Roman" w:hAnsi="Times New Roman" w:cs="Times New Roman"/>
                <w:b/>
                <w:sz w:val="20"/>
                <w:szCs w:val="20"/>
              </w:rPr>
              <w:t>2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. [zł]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61D6B94B" w14:textId="700ADF4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w </w:t>
            </w:r>
            <w:r w:rsidR="00C32763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0B0EEF">
              <w:rPr>
                <w:rFonts w:ascii="Times New Roman" w:hAnsi="Times New Roman" w:cs="Times New Roman"/>
                <w:b/>
                <w:sz w:val="20"/>
                <w:szCs w:val="20"/>
              </w:rPr>
              <w:t>2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r. [zł]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58F5109" w14:textId="7777777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artość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gółem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[zł]</w:t>
            </w:r>
          </w:p>
        </w:tc>
        <w:tc>
          <w:tcPr>
            <w:tcW w:w="5096" w:type="dxa"/>
            <w:shd w:val="clear" w:color="auto" w:fill="auto"/>
            <w:vAlign w:val="center"/>
          </w:tcPr>
          <w:p w14:paraId="66247120" w14:textId="77777777" w:rsidR="00DB0AB3" w:rsidRPr="007B396F" w:rsidRDefault="00DB0AB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Uwagi</w:t>
            </w:r>
            <w:r w:rsidR="0053482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 uzasadnienie wydatków</w:t>
            </w:r>
          </w:p>
        </w:tc>
      </w:tr>
      <w:tr w:rsidR="0076322B" w:rsidRPr="007B396F" w14:paraId="7B03FA08" w14:textId="77777777" w:rsidTr="77833F20">
        <w:tc>
          <w:tcPr>
            <w:tcW w:w="845" w:type="dxa"/>
          </w:tcPr>
          <w:p w14:paraId="7D399569" w14:textId="77777777" w:rsidR="0076322B" w:rsidRPr="007B396F" w:rsidRDefault="0076322B" w:rsidP="0076322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2525CD04" w14:textId="59D93321" w:rsidR="0076322B" w:rsidRPr="0056605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ynagrodzenia bezpośrednio – wg wytycznych z ogłoszenia</w:t>
            </w:r>
          </w:p>
        </w:tc>
        <w:tc>
          <w:tcPr>
            <w:tcW w:w="1417" w:type="dxa"/>
            <w:vAlign w:val="center"/>
          </w:tcPr>
          <w:p w14:paraId="3636CD46" w14:textId="4377D47A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łkowity koszt (brutto brutto)</w:t>
            </w:r>
          </w:p>
        </w:tc>
        <w:tc>
          <w:tcPr>
            <w:tcW w:w="1560" w:type="dxa"/>
            <w:vAlign w:val="center"/>
          </w:tcPr>
          <w:p w14:paraId="6F6DC075" w14:textId="671F360B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łkowity koszt (brutto brutto)</w:t>
            </w:r>
          </w:p>
        </w:tc>
        <w:tc>
          <w:tcPr>
            <w:tcW w:w="1417" w:type="dxa"/>
            <w:vAlign w:val="center"/>
          </w:tcPr>
          <w:p w14:paraId="607D3406" w14:textId="33692926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łkowity koszt (brutto brutto)</w:t>
            </w:r>
          </w:p>
        </w:tc>
        <w:tc>
          <w:tcPr>
            <w:tcW w:w="5096" w:type="dxa"/>
            <w:vAlign w:val="center"/>
          </w:tcPr>
          <w:p w14:paraId="3E41BD32" w14:textId="77777777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szę podać łączny koszt wynikający ze szczegółowych danych podanych w punkcie 3. </w:t>
            </w:r>
          </w:p>
        </w:tc>
      </w:tr>
      <w:tr w:rsidR="0076322B" w:rsidRPr="007B396F" w14:paraId="5AC8028B" w14:textId="77777777" w:rsidTr="77833F20">
        <w:tc>
          <w:tcPr>
            <w:tcW w:w="845" w:type="dxa"/>
          </w:tcPr>
          <w:p w14:paraId="629C0110" w14:textId="77777777" w:rsidR="0076322B" w:rsidRPr="007B396F" w:rsidRDefault="0076322B" w:rsidP="0076322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15E19BE8" w14:textId="23780CE9" w:rsidR="0076322B" w:rsidRPr="000E2739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01CD">
              <w:rPr>
                <w:rFonts w:ascii="Times New Roman" w:hAnsi="Times New Roman" w:cs="Times New Roman"/>
                <w:sz w:val="20"/>
                <w:szCs w:val="20"/>
              </w:rPr>
              <w:t>Koszty udziału w konferencjach biznesowych oraz targach związanych z poszukiwaniem odbiorców Innowacji oraz szkoleniach i warsztatach niezbędnych do realizacji prac przedwdrożeniowych</w:t>
            </w:r>
          </w:p>
        </w:tc>
        <w:tc>
          <w:tcPr>
            <w:tcW w:w="1417" w:type="dxa"/>
            <w:vAlign w:val="center"/>
          </w:tcPr>
          <w:p w14:paraId="0B26C5A3" w14:textId="645C78E2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6978B416" w14:textId="4A966D63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56A1A0D5" w14:textId="07EF4F67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11A3FA5A" w14:textId="77777777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aj należy podać jedynie koszt udziału w wydarzeniu, czyli opłatę konferencyjną/szkoleniową (koszty delegacji, w tym hotel, bilety, diety w poz. 6)</w:t>
            </w:r>
          </w:p>
        </w:tc>
      </w:tr>
      <w:tr w:rsidR="0076322B" w:rsidRPr="007B396F" w14:paraId="1E524FA2" w14:textId="77777777" w:rsidTr="77833F20">
        <w:tc>
          <w:tcPr>
            <w:tcW w:w="845" w:type="dxa"/>
          </w:tcPr>
          <w:p w14:paraId="46168302" w14:textId="77777777" w:rsidR="0076322B" w:rsidRPr="007B396F" w:rsidRDefault="0076322B" w:rsidP="0076322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68ACCEDF" w14:textId="77777777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akup materiałów i surowców zużywalnych </w:t>
            </w:r>
          </w:p>
        </w:tc>
        <w:tc>
          <w:tcPr>
            <w:tcW w:w="1417" w:type="dxa"/>
            <w:vAlign w:val="center"/>
          </w:tcPr>
          <w:p w14:paraId="48893779" w14:textId="02C5CD22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5321FD77" w14:textId="795B32FE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5A059645" w14:textId="3AC02978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2362BF51" w14:textId="587BA83F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77833F20">
              <w:rPr>
                <w:rFonts w:ascii="Times New Roman" w:hAnsi="Times New Roman" w:cs="Times New Roman"/>
                <w:sz w:val="20"/>
                <w:szCs w:val="20"/>
              </w:rPr>
              <w:t>Wymienić listę planowanych zakupów</w:t>
            </w:r>
          </w:p>
        </w:tc>
      </w:tr>
      <w:tr w:rsidR="0076322B" w:rsidRPr="007B396F" w14:paraId="25AE245A" w14:textId="77777777" w:rsidTr="77833F20">
        <w:tc>
          <w:tcPr>
            <w:tcW w:w="845" w:type="dxa"/>
          </w:tcPr>
          <w:p w14:paraId="56C5BF16" w14:textId="77777777" w:rsidR="0076322B" w:rsidRPr="007B396F" w:rsidRDefault="0076322B" w:rsidP="0076322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7B408289" w14:textId="77777777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oszty wynajmu aparatury naukowo-badawczej </w:t>
            </w:r>
          </w:p>
        </w:tc>
        <w:tc>
          <w:tcPr>
            <w:tcW w:w="1417" w:type="dxa"/>
            <w:vAlign w:val="center"/>
          </w:tcPr>
          <w:p w14:paraId="74DCAFE9" w14:textId="7903C06D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51557E72" w14:textId="1FF9FBA7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57E0BE8B" w14:textId="5437F86E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63FAC03F" w14:textId="77777777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y księgowe, opłaty za wykorzystanie infrastruktury poza UEK</w:t>
            </w:r>
          </w:p>
        </w:tc>
      </w:tr>
      <w:tr w:rsidR="0076322B" w:rsidRPr="007B396F" w14:paraId="17E9F0AA" w14:textId="77777777" w:rsidTr="77833F20">
        <w:tc>
          <w:tcPr>
            <w:tcW w:w="845" w:type="dxa"/>
          </w:tcPr>
          <w:p w14:paraId="24B56704" w14:textId="77777777" w:rsidR="0076322B" w:rsidRPr="007B396F" w:rsidRDefault="0076322B" w:rsidP="0076322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jc w:val="both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  <w:vAlign w:val="center"/>
          </w:tcPr>
          <w:p w14:paraId="5E3DC185" w14:textId="77777777" w:rsidR="0076322B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Pr="00664705">
              <w:rPr>
                <w:rFonts w:ascii="Times New Roman" w:hAnsi="Times New Roman" w:cs="Times New Roman"/>
                <w:sz w:val="20"/>
                <w:szCs w:val="20"/>
              </w:rPr>
              <w:t xml:space="preserve">akup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zewnętrznych </w:t>
            </w:r>
            <w:r w:rsidRPr="00664705">
              <w:rPr>
                <w:rFonts w:ascii="Times New Roman" w:hAnsi="Times New Roman" w:cs="Times New Roman"/>
                <w:sz w:val="20"/>
                <w:szCs w:val="20"/>
              </w:rPr>
              <w:t>usług badawczych, analiz, raportów oraz ekspertyz</w:t>
            </w:r>
          </w:p>
        </w:tc>
        <w:tc>
          <w:tcPr>
            <w:tcW w:w="1417" w:type="dxa"/>
            <w:vAlign w:val="center"/>
          </w:tcPr>
          <w:p w14:paraId="0235E695" w14:textId="024267BC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68DB9EBE" w14:textId="48924D9F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4C65DD34" w14:textId="2FB89AB1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  <w:vAlign w:val="center"/>
          </w:tcPr>
          <w:p w14:paraId="7AE4003C" w14:textId="77777777" w:rsidR="0076322B" w:rsidRPr="007B396F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ługi zakupione poza UEK</w:t>
            </w:r>
          </w:p>
        </w:tc>
      </w:tr>
      <w:tr w:rsidR="0076322B" w:rsidRPr="007B396F" w14:paraId="4FB5671E" w14:textId="77777777" w:rsidTr="008A429A">
        <w:tc>
          <w:tcPr>
            <w:tcW w:w="845" w:type="dxa"/>
          </w:tcPr>
          <w:p w14:paraId="04C26EC5" w14:textId="77777777" w:rsidR="0076322B" w:rsidRPr="007B396F" w:rsidRDefault="0076322B" w:rsidP="0076322B">
            <w:pPr>
              <w:pStyle w:val="Akapitzlist"/>
              <w:numPr>
                <w:ilvl w:val="0"/>
                <w:numId w:val="5"/>
              </w:numPr>
              <w:spacing w:after="0"/>
              <w:ind w:left="357" w:hanging="357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3970" w:type="dxa"/>
          </w:tcPr>
          <w:p w14:paraId="32203A35" w14:textId="6DECBC34" w:rsidR="0076322B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C47DE">
              <w:rPr>
                <w:rFonts w:ascii="Times New Roman" w:hAnsi="Times New Roman" w:cs="Times New Roman"/>
                <w:sz w:val="20"/>
                <w:szCs w:val="20"/>
              </w:rPr>
              <w:t>Koszty delegacji</w:t>
            </w:r>
            <w:r w:rsidRPr="00EB28AF">
              <w:t xml:space="preserve">  </w:t>
            </w:r>
          </w:p>
        </w:tc>
        <w:tc>
          <w:tcPr>
            <w:tcW w:w="1417" w:type="dxa"/>
            <w:vAlign w:val="center"/>
          </w:tcPr>
          <w:p w14:paraId="1965D767" w14:textId="58133F2F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560" w:type="dxa"/>
            <w:vAlign w:val="center"/>
          </w:tcPr>
          <w:p w14:paraId="73053D37" w14:textId="756BC177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1417" w:type="dxa"/>
            <w:vAlign w:val="center"/>
          </w:tcPr>
          <w:p w14:paraId="2B0A6D07" w14:textId="41E9F8CD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wota netto</w:t>
            </w:r>
          </w:p>
        </w:tc>
        <w:tc>
          <w:tcPr>
            <w:tcW w:w="5096" w:type="dxa"/>
          </w:tcPr>
          <w:p w14:paraId="4A057DBC" w14:textId="61B6821A" w:rsidR="0076322B" w:rsidRPr="009C47DE" w:rsidRDefault="0076322B" w:rsidP="0076322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C47DE">
              <w:rPr>
                <w:rFonts w:ascii="Times New Roman" w:hAnsi="Times New Roman" w:cs="Times New Roman"/>
                <w:sz w:val="20"/>
                <w:szCs w:val="20"/>
              </w:rPr>
              <w:t>Koszty podróży, diety, hotel (wszystkie planowane delegacje, w tym wynikające z udziału w targach, konferencjach, warsztaty i szkoleniach).</w:t>
            </w:r>
          </w:p>
        </w:tc>
      </w:tr>
      <w:tr w:rsidR="0076322B" w:rsidRPr="007B396F" w14:paraId="77669331" w14:textId="77777777" w:rsidTr="77833F20">
        <w:tc>
          <w:tcPr>
            <w:tcW w:w="845" w:type="dxa"/>
          </w:tcPr>
          <w:p w14:paraId="0648990A" w14:textId="77777777" w:rsidR="0076322B" w:rsidRDefault="0076322B" w:rsidP="0076322B">
            <w:pPr>
              <w:pStyle w:val="Akapitzlist"/>
              <w:spacing w:after="0"/>
              <w:ind w:left="357"/>
              <w:jc w:val="both"/>
              <w:rPr>
                <w:rStyle w:val="Odwoaniedokomentarza"/>
                <w:b w:val="0"/>
              </w:rPr>
            </w:pPr>
          </w:p>
        </w:tc>
        <w:tc>
          <w:tcPr>
            <w:tcW w:w="3970" w:type="dxa"/>
          </w:tcPr>
          <w:p w14:paraId="2A23B647" w14:textId="77777777" w:rsidR="0076322B" w:rsidRPr="00010B3E" w:rsidRDefault="0076322B" w:rsidP="0076322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UMY</w:t>
            </w:r>
          </w:p>
        </w:tc>
        <w:tc>
          <w:tcPr>
            <w:tcW w:w="1417" w:type="dxa"/>
            <w:vAlign w:val="center"/>
          </w:tcPr>
          <w:p w14:paraId="37148AA0" w14:textId="77777777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vAlign w:val="center"/>
          </w:tcPr>
          <w:p w14:paraId="2A16E4E2" w14:textId="77777777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B5773E3" w14:textId="77777777" w:rsidR="0076322B" w:rsidRPr="007B396F" w:rsidRDefault="0076322B" w:rsidP="0076322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096" w:type="dxa"/>
            <w:vAlign w:val="center"/>
          </w:tcPr>
          <w:p w14:paraId="7505B7BC" w14:textId="77777777" w:rsidR="0076322B" w:rsidRDefault="0076322B" w:rsidP="0076322B">
            <w:pPr>
              <w:rPr>
                <w:rStyle w:val="Odwoaniedokomentarza"/>
                <w:b/>
              </w:rPr>
            </w:pPr>
          </w:p>
        </w:tc>
      </w:tr>
    </w:tbl>
    <w:p w14:paraId="3529AE38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0D7815" w14:textId="512CB547" w:rsidR="0021720A" w:rsidRPr="0021720A" w:rsidRDefault="00A32724" w:rsidP="00122DD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32724">
        <w:rPr>
          <w:rFonts w:ascii="Times New Roman" w:hAnsi="Times New Roman" w:cs="Times New Roman"/>
          <w:b/>
          <w:sz w:val="20"/>
          <w:szCs w:val="20"/>
        </w:rPr>
        <w:t>3.</w:t>
      </w:r>
      <w:r w:rsidR="0021720A" w:rsidRPr="00A32724">
        <w:rPr>
          <w:rFonts w:ascii="Times New Roman" w:hAnsi="Times New Roman" w:cs="Times New Roman"/>
          <w:b/>
          <w:sz w:val="20"/>
          <w:szCs w:val="20"/>
        </w:rPr>
        <w:t xml:space="preserve"> Wykaz</w:t>
      </w:r>
      <w:r w:rsidR="0021720A" w:rsidRPr="0021720A">
        <w:rPr>
          <w:rFonts w:ascii="Times New Roman" w:hAnsi="Times New Roman" w:cs="Times New Roman"/>
          <w:b/>
          <w:sz w:val="20"/>
          <w:szCs w:val="20"/>
        </w:rPr>
        <w:t xml:space="preserve"> osób, które planuje się zaangażować w realizację prac przedwdrożeniowych</w:t>
      </w:r>
      <w:r w:rsidR="000C75EB">
        <w:rPr>
          <w:rFonts w:ascii="Times New Roman" w:hAnsi="Times New Roman" w:cs="Times New Roman"/>
          <w:b/>
          <w:sz w:val="20"/>
          <w:szCs w:val="20"/>
        </w:rPr>
        <w:t xml:space="preserve"> (</w:t>
      </w:r>
      <w:r w:rsidR="000C75EB">
        <w:rPr>
          <w:rFonts w:ascii="Times New Roman" w:hAnsi="Times New Roman" w:cs="Times New Roman"/>
          <w:sz w:val="20"/>
          <w:szCs w:val="20"/>
        </w:rPr>
        <w:t>Możliwość oraz warunki zatrudnienia ostatecznie zostaną zweryfikowane zgodnie z</w:t>
      </w:r>
      <w:r w:rsidR="0088678E">
        <w:rPr>
          <w:rFonts w:ascii="Times New Roman" w:hAnsi="Times New Roman" w:cs="Times New Roman"/>
          <w:sz w:val="20"/>
          <w:szCs w:val="20"/>
        </w:rPr>
        <w:t xml:space="preserve"> procedurami obowiązującymi w UEK</w:t>
      </w:r>
      <w:r w:rsidR="000C75EB">
        <w:rPr>
          <w:rFonts w:ascii="Times New Roman" w:hAnsi="Times New Roman" w:cs="Times New Roman"/>
          <w:sz w:val="20"/>
          <w:szCs w:val="20"/>
        </w:rPr>
        <w:t xml:space="preserve"> oraz wytycznymi MNISW)</w:t>
      </w:r>
      <w:r w:rsidR="0021720A" w:rsidRPr="0021720A">
        <w:rPr>
          <w:rFonts w:ascii="Times New Roman" w:hAnsi="Times New Roman" w:cs="Times New Roman"/>
          <w:b/>
          <w:sz w:val="20"/>
          <w:szCs w:val="20"/>
        </w:rPr>
        <w:t>:</w:t>
      </w:r>
    </w:p>
    <w:p w14:paraId="6EC47A05" w14:textId="77777777" w:rsidR="00B87A6B" w:rsidRDefault="00B87A6B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tbl>
      <w:tblPr>
        <w:tblStyle w:val="Tabela-Siatka"/>
        <w:tblW w:w="14287" w:type="dxa"/>
        <w:tblInd w:w="-4" w:type="dxa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239"/>
        <w:gridCol w:w="2126"/>
        <w:gridCol w:w="1417"/>
        <w:gridCol w:w="1985"/>
        <w:gridCol w:w="2977"/>
        <w:gridCol w:w="3543"/>
      </w:tblGrid>
      <w:tr w:rsidR="00B87A6B" w:rsidRPr="007B396F" w14:paraId="0E45D1DC" w14:textId="77777777" w:rsidTr="008C12A9">
        <w:trPr>
          <w:trHeight w:val="1013"/>
        </w:trPr>
        <w:tc>
          <w:tcPr>
            <w:tcW w:w="2239" w:type="dxa"/>
            <w:shd w:val="pct25" w:color="auto" w:fill="auto"/>
            <w:vAlign w:val="center"/>
          </w:tcPr>
          <w:p w14:paraId="0289FB18" w14:textId="77777777" w:rsidR="00B87A6B" w:rsidRPr="007B396F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7B396F">
              <w:rPr>
                <w:rFonts w:ascii="Times New Roman" w:hAnsi="Times New Roman" w:cs="Times New Roman"/>
                <w:b/>
                <w:sz w:val="20"/>
                <w:szCs w:val="20"/>
              </w:rPr>
              <w:t>mię i nazwisko</w:t>
            </w:r>
          </w:p>
        </w:tc>
        <w:tc>
          <w:tcPr>
            <w:tcW w:w="2126" w:type="dxa"/>
            <w:shd w:val="pct25" w:color="auto" w:fill="auto"/>
            <w:vAlign w:val="center"/>
          </w:tcPr>
          <w:p w14:paraId="02728324" w14:textId="77777777" w:rsidR="00B87A6B" w:rsidRPr="007B396F" w:rsidRDefault="00B87A6B" w:rsidP="0088678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atus względem </w:t>
            </w:r>
            <w:r w:rsidR="0088678E">
              <w:rPr>
                <w:rFonts w:ascii="Times New Roman" w:hAnsi="Times New Roman" w:cs="Times New Roman"/>
                <w:b/>
                <w:sz w:val="20"/>
                <w:szCs w:val="20"/>
              </w:rPr>
              <w:t>UEK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pracownik/doktorant/student/osoba obca)</w:t>
            </w:r>
          </w:p>
        </w:tc>
        <w:tc>
          <w:tcPr>
            <w:tcW w:w="1417" w:type="dxa"/>
            <w:shd w:val="pct25" w:color="auto" w:fill="auto"/>
            <w:vAlign w:val="center"/>
          </w:tcPr>
          <w:p w14:paraId="7E1DB120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tanowisko w projekcie</w:t>
            </w:r>
          </w:p>
          <w:p w14:paraId="5421208A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ykonawca/ koordynator</w:t>
            </w:r>
          </w:p>
        </w:tc>
        <w:tc>
          <w:tcPr>
            <w:tcW w:w="1985" w:type="dxa"/>
            <w:shd w:val="pct25" w:color="auto" w:fill="auto"/>
            <w:vAlign w:val="center"/>
          </w:tcPr>
          <w:p w14:paraId="15EA3384" w14:textId="77777777" w:rsidR="00B87A6B" w:rsidRPr="000C75EB" w:rsidRDefault="00B87A6B" w:rsidP="000C75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a forma zatrudnienia w projekcie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1,2</w:t>
            </w:r>
          </w:p>
        </w:tc>
        <w:tc>
          <w:tcPr>
            <w:tcW w:w="2977" w:type="dxa"/>
            <w:shd w:val="pct25" w:color="auto" w:fill="auto"/>
            <w:vAlign w:val="center"/>
          </w:tcPr>
          <w:p w14:paraId="54C6F936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lanowany okres zatrudnienia</w:t>
            </w:r>
          </w:p>
          <w:p w14:paraId="7053778A" w14:textId="77777777" w:rsidR="00B87A6B" w:rsidRPr="000C75EB" w:rsidRDefault="00B87A6B" w:rsidP="000C75E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 w:rsidRPr="00B87A6B">
              <w:rPr>
                <w:rFonts w:ascii="Times New Roman" w:hAnsi="Times New Roman" w:cs="Times New Roman"/>
                <w:b/>
                <w:sz w:val="20"/>
                <w:szCs w:val="20"/>
              </w:rPr>
              <w:t>(od -</w:t>
            </w:r>
            <w:r w:rsidR="00622C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87A6B">
              <w:rPr>
                <w:rFonts w:ascii="Times New Roman" w:hAnsi="Times New Roman" w:cs="Times New Roman"/>
                <w:b/>
                <w:sz w:val="20"/>
                <w:szCs w:val="20"/>
              </w:rPr>
              <w:t>do)</w:t>
            </w:r>
          </w:p>
        </w:tc>
        <w:tc>
          <w:tcPr>
            <w:tcW w:w="3543" w:type="dxa"/>
            <w:shd w:val="pct25" w:color="auto" w:fill="auto"/>
            <w:vAlign w:val="center"/>
          </w:tcPr>
          <w:p w14:paraId="4D1DCAB0" w14:textId="77777777" w:rsidR="00B87A6B" w:rsidRPr="000C75E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</w:t>
            </w:r>
            <w:r w:rsidR="000C75EB">
              <w:rPr>
                <w:rFonts w:ascii="Times New Roman" w:hAnsi="Times New Roman" w:cs="Times New Roman"/>
                <w:b/>
                <w:sz w:val="20"/>
                <w:szCs w:val="20"/>
              </w:rPr>
              <w:t>lanowane wynagrodzenie</w:t>
            </w:r>
            <w:r w:rsidR="004540B3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3</w:t>
            </w:r>
          </w:p>
          <w:p w14:paraId="0AF5AEF6" w14:textId="77777777" w:rsidR="00B87A6B" w:rsidRDefault="00B87A6B" w:rsidP="00A327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87A6B" w:rsidRPr="00D30C67" w14:paraId="2F52C106" w14:textId="77777777" w:rsidTr="003E1E3D">
        <w:tc>
          <w:tcPr>
            <w:tcW w:w="2239" w:type="dxa"/>
            <w:vAlign w:val="center"/>
          </w:tcPr>
          <w:p w14:paraId="2790AB22" w14:textId="77777777" w:rsidR="00B87A6B" w:rsidRPr="007B396F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401F264" w14:textId="77777777" w:rsidR="00B87A6B" w:rsidRPr="007B396F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09BCEBA1" w14:textId="77777777" w:rsidR="00B87A6B" w:rsidRPr="000B2C33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2FA8385C" w14:textId="77777777" w:rsidR="00B87A6B" w:rsidRPr="000B2C33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6386F617" w14:textId="77777777" w:rsidR="00B87A6B" w:rsidRPr="000B2C33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4B9BB3EF" w14:textId="77777777" w:rsidR="00B87A6B" w:rsidRPr="000B2C33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6B19AF96" w14:textId="77777777" w:rsidTr="003E1E3D">
        <w:tc>
          <w:tcPr>
            <w:tcW w:w="2239" w:type="dxa"/>
            <w:vAlign w:val="center"/>
          </w:tcPr>
          <w:p w14:paraId="14C3DDEC" w14:textId="77777777" w:rsidR="00B87A6B" w:rsidRPr="00280E2A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392558F0" w14:textId="77777777" w:rsidR="00B87A6B" w:rsidRPr="00280E2A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68D1BD7C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515F3721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4CD2DB35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50306183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4EBC8B81" w14:textId="77777777" w:rsidTr="003E1E3D">
        <w:tc>
          <w:tcPr>
            <w:tcW w:w="2239" w:type="dxa"/>
            <w:vAlign w:val="center"/>
          </w:tcPr>
          <w:p w14:paraId="5371F4E4" w14:textId="77777777" w:rsidR="00B87A6B" w:rsidRPr="00280E2A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55CCC224" w14:textId="77777777" w:rsidR="00B87A6B" w:rsidRPr="00280E2A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2B40CDD3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7024DCF5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513DA3E1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44C4D8C3" w14:textId="77777777" w:rsidR="00B87A6B" w:rsidRPr="00F10FE9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702BFE09" w14:textId="77777777" w:rsidTr="003E1E3D">
        <w:tc>
          <w:tcPr>
            <w:tcW w:w="2239" w:type="dxa"/>
            <w:vAlign w:val="center"/>
          </w:tcPr>
          <w:p w14:paraId="3240A576" w14:textId="77777777" w:rsidR="00B87A6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75187249" w14:textId="77777777" w:rsidR="00B87A6B" w:rsidRPr="00280E2A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45E5533B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09B6C9E4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446BDFEF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797A9ED3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B87A6B" w:rsidRPr="00D30C67" w14:paraId="40D26B92" w14:textId="77777777" w:rsidTr="003E1E3D">
        <w:tc>
          <w:tcPr>
            <w:tcW w:w="2239" w:type="dxa"/>
            <w:vAlign w:val="center"/>
          </w:tcPr>
          <w:p w14:paraId="62BD82FF" w14:textId="77777777" w:rsidR="00B87A6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14:paraId="1B5767DA" w14:textId="77777777" w:rsidR="00B87A6B" w:rsidRPr="00280E2A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vAlign w:val="center"/>
          </w:tcPr>
          <w:p w14:paraId="0337C94D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1985" w:type="dxa"/>
            <w:vAlign w:val="center"/>
          </w:tcPr>
          <w:p w14:paraId="0E323DCE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2977" w:type="dxa"/>
            <w:vAlign w:val="center"/>
          </w:tcPr>
          <w:p w14:paraId="3879CF78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  <w:tc>
          <w:tcPr>
            <w:tcW w:w="3543" w:type="dxa"/>
          </w:tcPr>
          <w:p w14:paraId="341911F3" w14:textId="77777777" w:rsidR="00B87A6B" w:rsidRPr="001F513B" w:rsidRDefault="00B87A6B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  <w:tr w:rsidR="00564F3D" w:rsidRPr="00D30C67" w14:paraId="3253B22F" w14:textId="77777777" w:rsidTr="00595482">
        <w:tc>
          <w:tcPr>
            <w:tcW w:w="10744" w:type="dxa"/>
            <w:gridSpan w:val="5"/>
            <w:vAlign w:val="center"/>
          </w:tcPr>
          <w:p w14:paraId="6375A723" w14:textId="77777777" w:rsidR="00564F3D" w:rsidRPr="00564F3D" w:rsidRDefault="00564F3D" w:rsidP="00564F3D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</w:pPr>
            <w:r w:rsidRPr="00564F3D">
              <w:rPr>
                <w:rFonts w:ascii="Times New Roman" w:hAnsi="Times New Roman" w:cs="Times New Roman"/>
                <w:b/>
                <w:sz w:val="20"/>
                <w:szCs w:val="20"/>
                <w:lang w:val="fr-FR"/>
              </w:rPr>
              <w:t>SUMA</w:t>
            </w:r>
          </w:p>
        </w:tc>
        <w:tc>
          <w:tcPr>
            <w:tcW w:w="3543" w:type="dxa"/>
          </w:tcPr>
          <w:p w14:paraId="3399E785" w14:textId="77777777" w:rsidR="00564F3D" w:rsidRPr="001F513B" w:rsidRDefault="00564F3D" w:rsidP="00595482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</w:tc>
      </w:tr>
    </w:tbl>
    <w:p w14:paraId="4FE778E2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88678E">
        <w:rPr>
          <w:rFonts w:ascii="Times New Roman" w:hAnsi="Times New Roman" w:cs="Times New Roman"/>
          <w:sz w:val="20"/>
          <w:szCs w:val="20"/>
        </w:rPr>
        <w:t xml:space="preserve"> - Pracownicy UEK</w:t>
      </w:r>
      <w:r w:rsidRPr="000C75EB">
        <w:rPr>
          <w:rFonts w:ascii="Times New Roman" w:hAnsi="Times New Roman" w:cs="Times New Roman"/>
          <w:sz w:val="20"/>
          <w:szCs w:val="20"/>
        </w:rPr>
        <w:t xml:space="preserve"> – zazwyczaj dodatek do wynagrodzenia, </w:t>
      </w:r>
      <w:r w:rsidR="0088678E">
        <w:rPr>
          <w:rFonts w:ascii="Times New Roman" w:hAnsi="Times New Roman" w:cs="Times New Roman"/>
          <w:sz w:val="20"/>
          <w:szCs w:val="20"/>
        </w:rPr>
        <w:t>osoby nie będące pracownikami UEK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umowa cywilnoprawna - dzieło lub zlecenie.</w:t>
      </w:r>
    </w:p>
    <w:p w14:paraId="7E155EB3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C75EB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0C75EB">
        <w:rPr>
          <w:rFonts w:ascii="Times New Roman" w:hAnsi="Times New Roman" w:cs="Times New Roman"/>
          <w:sz w:val="20"/>
          <w:szCs w:val="20"/>
        </w:rPr>
        <w:t xml:space="preserve"> - Należy pamiętać o limicie 276 h całkowitego zawodowego zaangażowania osoby uzyskującej wynagrodzenie w projekcie.  </w:t>
      </w:r>
    </w:p>
    <w:p w14:paraId="14DEE8C0" w14:textId="77777777" w:rsidR="00C37C68" w:rsidRDefault="004540B3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="000C75EB" w:rsidRPr="000C75EB">
        <w:rPr>
          <w:rFonts w:ascii="Times New Roman" w:hAnsi="Times New Roman" w:cs="Times New Roman"/>
          <w:sz w:val="20"/>
          <w:szCs w:val="20"/>
        </w:rPr>
        <w:t xml:space="preserve"> - Zaplanowana kwota wynagrodzenia to koszt brutto </w:t>
      </w:r>
      <w:proofErr w:type="spellStart"/>
      <w:r w:rsidR="000C75EB" w:rsidRPr="000C75EB">
        <w:rPr>
          <w:rFonts w:ascii="Times New Roman" w:hAnsi="Times New Roman" w:cs="Times New Roman"/>
          <w:sz w:val="20"/>
          <w:szCs w:val="20"/>
        </w:rPr>
        <w:t>brutto</w:t>
      </w:r>
      <w:proofErr w:type="spellEnd"/>
      <w:r w:rsidR="000C75EB" w:rsidRPr="000C75EB">
        <w:rPr>
          <w:rFonts w:ascii="Times New Roman" w:hAnsi="Times New Roman" w:cs="Times New Roman"/>
          <w:sz w:val="20"/>
          <w:szCs w:val="20"/>
        </w:rPr>
        <w:t>, czyli całkowity koszt zatrudnienia.</w:t>
      </w:r>
    </w:p>
    <w:p w14:paraId="4693BAA2" w14:textId="77777777" w:rsidR="00C37C68" w:rsidRDefault="00C37C68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  <w:sectPr w:rsidR="00C37C68" w:rsidSect="00161B6D">
          <w:headerReference w:type="default" r:id="rId19"/>
          <w:footerReference w:type="default" r:id="rId20"/>
          <w:pgSz w:w="16838" w:h="11906" w:orient="landscape" w:code="9"/>
          <w:pgMar w:top="1418" w:right="822" w:bottom="1418" w:left="1418" w:header="425" w:footer="709" w:gutter="0"/>
          <w:cols w:space="708"/>
          <w:docGrid w:linePitch="360"/>
        </w:sectPr>
      </w:pPr>
    </w:p>
    <w:p w14:paraId="2C6BAB20" w14:textId="77777777" w:rsidR="000C75EB" w:rsidRPr="000C75EB" w:rsidRDefault="000C75EB" w:rsidP="000C75EB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990AF09" w14:textId="77777777" w:rsidR="00964F84" w:rsidRDefault="00964F84" w:rsidP="00964F8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97BFE3" w14:textId="77777777" w:rsidR="00964F84" w:rsidRPr="00C56524" w:rsidRDefault="00964F84" w:rsidP="00964F8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1EA95C95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517002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42D930" w14:textId="77777777" w:rsidR="0021720A" w:rsidRDefault="0021720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92E5D2" w14:textId="77777777" w:rsidR="00122DDA" w:rsidRPr="007B396F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</w:t>
      </w:r>
    </w:p>
    <w:p w14:paraId="52878BE5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pis Kierownika </w:t>
      </w:r>
      <w:r w:rsidR="00A36C0C">
        <w:rPr>
          <w:rFonts w:ascii="Times New Roman" w:hAnsi="Times New Roman" w:cs="Times New Roman"/>
          <w:sz w:val="24"/>
          <w:szCs w:val="24"/>
        </w:rPr>
        <w:t>zespołu twórców I</w:t>
      </w:r>
      <w:r w:rsidRPr="00E34C8C">
        <w:rPr>
          <w:rFonts w:ascii="Times New Roman" w:hAnsi="Times New Roman" w:cs="Times New Roman"/>
          <w:sz w:val="24"/>
          <w:szCs w:val="24"/>
        </w:rPr>
        <w:t>nnowacj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dpis Kierownika jednostki</w:t>
      </w:r>
    </w:p>
    <w:p w14:paraId="350EAB88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D743FF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583AF7" w14:textId="77777777" w:rsidR="00A23E91" w:rsidRDefault="00A23E91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DB11D0" w14:textId="77777777" w:rsidR="00122DDA" w:rsidRDefault="00122DDA" w:rsidP="00122D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</w:t>
      </w:r>
    </w:p>
    <w:p w14:paraId="61472A9B" w14:textId="193C2851" w:rsidR="00122DDA" w:rsidRDefault="00122DDA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556A274C">
        <w:rPr>
          <w:rFonts w:ascii="Times New Roman" w:hAnsi="Times New Roman" w:cs="Times New Roman"/>
          <w:sz w:val="24"/>
          <w:szCs w:val="24"/>
        </w:rPr>
        <w:t xml:space="preserve">podpis </w:t>
      </w:r>
      <w:r w:rsidR="0088678E" w:rsidRPr="556A274C">
        <w:rPr>
          <w:rFonts w:ascii="Times New Roman" w:hAnsi="Times New Roman" w:cs="Times New Roman"/>
          <w:sz w:val="24"/>
          <w:szCs w:val="24"/>
        </w:rPr>
        <w:t xml:space="preserve">Kierownika </w:t>
      </w:r>
      <w:proofErr w:type="spellStart"/>
      <w:r w:rsidR="0088678E" w:rsidRPr="556A274C">
        <w:rPr>
          <w:rFonts w:ascii="Times New Roman" w:hAnsi="Times New Roman" w:cs="Times New Roman"/>
          <w:sz w:val="24"/>
          <w:szCs w:val="24"/>
        </w:rPr>
        <w:t>DTWiP</w:t>
      </w:r>
      <w:proofErr w:type="spellEnd"/>
    </w:p>
    <w:p w14:paraId="023A788B" w14:textId="77777777" w:rsidR="00C37C68" w:rsidRDefault="00C37C68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2F261E" w14:textId="77777777" w:rsidR="00C37C68" w:rsidRDefault="00C37C68" w:rsidP="00161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37C68" w:rsidSect="00F87332">
          <w:pgSz w:w="16838" w:h="11906" w:orient="landscape" w:code="9"/>
          <w:pgMar w:top="346" w:right="822" w:bottom="1418" w:left="1418" w:header="425" w:footer="709" w:gutter="0"/>
          <w:cols w:space="708"/>
          <w:docGrid w:linePitch="360"/>
        </w:sectPr>
      </w:pPr>
    </w:p>
    <w:p w14:paraId="4F761923" w14:textId="5D7C19D1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lastRenderedPageBreak/>
        <w:t xml:space="preserve">Załącznik do wniosku o dofinansowanie badań przedwdrożeniowych w ramach projektu „Inkubator Innowacyjności </w:t>
      </w:r>
      <w:r w:rsidR="00F740A8">
        <w:rPr>
          <w:rFonts w:ascii="Times New Roman" w:hAnsi="Times New Roman" w:cs="Times New Roman"/>
          <w:sz w:val="21"/>
          <w:szCs w:val="21"/>
        </w:rPr>
        <w:t>4</w:t>
      </w:r>
      <w:r w:rsidRPr="00A25787">
        <w:rPr>
          <w:rFonts w:ascii="Times New Roman" w:hAnsi="Times New Roman" w:cs="Times New Roman"/>
          <w:sz w:val="21"/>
          <w:szCs w:val="21"/>
        </w:rPr>
        <w:t>.0”</w:t>
      </w:r>
    </w:p>
    <w:p w14:paraId="00AF41A4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</w:p>
    <w:p w14:paraId="5E75CF99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25787">
        <w:rPr>
          <w:rFonts w:ascii="Times New Roman" w:hAnsi="Times New Roman" w:cs="Times New Roman"/>
          <w:b/>
          <w:bCs/>
          <w:sz w:val="21"/>
          <w:szCs w:val="21"/>
        </w:rPr>
        <w:t>Przetwarzanie danych osobowych i klauzula informacyjna</w:t>
      </w:r>
    </w:p>
    <w:p w14:paraId="68AA0210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</w:p>
    <w:p w14:paraId="5D1E112D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>..........................................................</w:t>
      </w:r>
    </w:p>
    <w:p w14:paraId="6585E4BB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 xml:space="preserve">                (imię i nazwisko)</w:t>
      </w:r>
    </w:p>
    <w:p w14:paraId="5CA4BDA9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>...........................................................</w:t>
      </w:r>
    </w:p>
    <w:p w14:paraId="370CF388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>(jednostka organizacyjna UEK, jeśli dotyczy)</w:t>
      </w:r>
    </w:p>
    <w:p w14:paraId="06E77AE8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</w:p>
    <w:p w14:paraId="7962C93B" w14:textId="27F2FDD5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 xml:space="preserve">Wyrażam zgodę na przetwarzanie moich danych osobowych w zakresie: imię i nazwisko, numer telefonu (w przypadku podania w formularzu numeru prywatnego), adresu email, jednostki organizacyjnej UEK (jeśli dotyczy) w celu oceny złożonego wniosku i udzielenia wsparcia oferowanego przez </w:t>
      </w:r>
      <w:proofErr w:type="spellStart"/>
      <w:r w:rsidR="005254AB">
        <w:rPr>
          <w:rFonts w:ascii="Times New Roman" w:hAnsi="Times New Roman" w:cs="Times New Roman"/>
          <w:sz w:val="21"/>
          <w:szCs w:val="21"/>
        </w:rPr>
        <w:t>DTWiP</w:t>
      </w:r>
      <w:proofErr w:type="spellEnd"/>
      <w:r w:rsidRPr="00A25787">
        <w:rPr>
          <w:rFonts w:ascii="Times New Roman" w:hAnsi="Times New Roman" w:cs="Times New Roman"/>
          <w:sz w:val="21"/>
          <w:szCs w:val="21"/>
        </w:rPr>
        <w:t xml:space="preserve"> w ramach badań przedwdrożeniowych, realizowanych w projekcie konsorcjum Uniwersytetu Jagiellońskiego oraz Uniwersytetu Ekonomicznego w Krakowie „Inkubator innowacyjności 4.0” (umowa nr </w:t>
      </w:r>
      <w:proofErr w:type="spellStart"/>
      <w:r w:rsidRPr="00A25787">
        <w:rPr>
          <w:rFonts w:ascii="Times New Roman" w:hAnsi="Times New Roman" w:cs="Times New Roman"/>
          <w:sz w:val="21"/>
          <w:szCs w:val="21"/>
        </w:rPr>
        <w:t>MNiSW</w:t>
      </w:r>
      <w:proofErr w:type="spellEnd"/>
      <w:r w:rsidRPr="00A25787">
        <w:rPr>
          <w:rFonts w:ascii="Times New Roman" w:hAnsi="Times New Roman" w:cs="Times New Roman"/>
          <w:sz w:val="21"/>
          <w:szCs w:val="21"/>
        </w:rPr>
        <w:t>/2020/329/DIR), zgodnie z Komunikatem Ministra Nauki i Szkolnictwa Wyższego z dnia 5 czerwca 2020 r., zgodnie z Rozporządzeniem Parlamentu Europejskiego i Rady (UE) 2016/679 z dnia 27 kwietnia 2016 oraz zgodnie  z klauzulą informacyjną dołączoną do mojej zgody.</w:t>
      </w:r>
    </w:p>
    <w:p w14:paraId="5DCECA0D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b/>
          <w:sz w:val="21"/>
          <w:szCs w:val="21"/>
        </w:rPr>
        <w:t xml:space="preserve">                       Wyrażam zgodę</w:t>
      </w:r>
      <w:r w:rsidRPr="00A25787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12A4B08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 xml:space="preserve"> </w:t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  <w:t xml:space="preserve">           ……………………………………………………</w:t>
      </w:r>
    </w:p>
    <w:p w14:paraId="2E8D6AD8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  <w:t xml:space="preserve">           miejscowość, data, czytelny podpis</w:t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  <w:r w:rsidRPr="00A25787">
        <w:rPr>
          <w:rFonts w:ascii="Times New Roman" w:hAnsi="Times New Roman" w:cs="Times New Roman"/>
          <w:sz w:val="21"/>
          <w:szCs w:val="21"/>
        </w:rPr>
        <w:tab/>
      </w:r>
    </w:p>
    <w:p w14:paraId="02489A64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iCs/>
          <w:sz w:val="21"/>
          <w:szCs w:val="21"/>
        </w:rPr>
      </w:pPr>
      <w:r w:rsidRPr="00A25787">
        <w:rPr>
          <w:rFonts w:ascii="Times New Roman" w:hAnsi="Times New Roman" w:cs="Times New Roman"/>
          <w:sz w:val="21"/>
          <w:szCs w:val="21"/>
        </w:rPr>
        <w:t>Zgodnie z art. 13 Rozporządzenia Parlamentu Europejskiego i Rady (UE) 2016/679 z dnia 27 kwietnia 2016 r. w sprawie ochrony osób fizycznych w związku z przetwarzaniem danych osobowych (…) („Rozporządzenie Ogólne”) Uniwersytet Jagielloński informuje, że</w:t>
      </w:r>
      <w:r w:rsidRPr="00A25787">
        <w:rPr>
          <w:rFonts w:ascii="Times New Roman" w:hAnsi="Times New Roman" w:cs="Times New Roman"/>
          <w:i/>
          <w:sz w:val="21"/>
          <w:szCs w:val="21"/>
        </w:rPr>
        <w:t xml:space="preserve">: </w:t>
      </w:r>
    </w:p>
    <w:p w14:paraId="3657B177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 xml:space="preserve">Administratorem Pani/Pana danych osobowych w projekcie współfinansowanym z PO IR jest minister właściwy ds. rozwoju regionalnego pełniący funkcję Instytucji Zarządzającej dla Programu Operacyjnego Inteligentny Rozwój, mający siedzibę przy ul. Wspólnej 2/4 00-926 Warszawa.. </w:t>
      </w:r>
    </w:p>
    <w:p w14:paraId="5D3FF27B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>Odbiorcą Pani/Pana danych osobowych będzie Ministerstwo Nauki i Szkolnictwa Wyższego, ponieważ Minister Nauki i Szkolnictwa Wyższego jest podmiotem realizującym program "Inkubator Innowacyjności 4.0"W ramach POIR 2014-2020, z którego finansowane jest wydarzenie organizowane przez Uniwersytet Jagielloński, ul. Gołębia 24, 31-007 Kraków</w:t>
      </w:r>
    </w:p>
    <w:p w14:paraId="794637C4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>Dane kontaktowe do Inspektora Ochrony Danych powołanego przez Administratora są następujące: IOD@miir.gov.pl. Dane kontaktowe do Inspektora Ochrony Danych powołanego przez Ministra Nauki i Szkolnictwa Wyższego są następujące: iod@mnisw.gov.pl.</w:t>
      </w:r>
    </w:p>
    <w:p w14:paraId="15D6474D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>Pani/Pana dane osobowe przetwarzane będą na podstawie art. 6 ust. 1 lit. b RODO oraz na podstawie art. 6 ust. 1 lit. c) RODO. Celem przetwarzania Pani/Pana danych osobowych jest ubieganie się o wsparcie.</w:t>
      </w:r>
    </w:p>
    <w:p w14:paraId="587A1A6E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 xml:space="preserve">Pana/Pani dane osobowe mogą zostać udostępnione podmiotom  współpracującym z Ministrem Inwestycji i Rozwoju, w celu realizacji projektu Inkubator Innowacyjności 4.0 w ramach Działania 4.4 POIR-„Zwiększenie potencjału kadrowego sektora B+R”, w tym mogą zostać przekazane podmiotom realizującym badania ewaluacyjne czy też specjalistycznym firmom, realizującym kontrole i audyt w ramach programu. </w:t>
      </w:r>
    </w:p>
    <w:p w14:paraId="5F54D669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lastRenderedPageBreak/>
        <w:t xml:space="preserve">Podanie przez Panią/Pana danych jest dobrowolne, aczkolwiek odmowa ich podania jest równoznaczna z brakiem możliwości udzielenia wsparcia w ramach projektu. </w:t>
      </w:r>
    </w:p>
    <w:p w14:paraId="54B25BED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>Administrator nie dokonuje komercyjnego obrotu danymi osobowymi, ani nie przekazuje danych osobowych do państw trzecich (rozumianych jako państwa znajdujące się poza Europejskim Obszarem Gospodarczym, EOG), ani do organizacji międzynarodowej w rozumieniu RODO.</w:t>
      </w:r>
    </w:p>
    <w:p w14:paraId="597D6E82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 xml:space="preserve">Okres przetwarzania danych jest zgodny z art. 140 ust. 1 Rozporządzenia Parlamentu Europejskiego i Rady (UE) nr 1303/2013 z dnia 17 grudnia 2013 r. oraz jednocześnie nie krótszy niż 10 lat od dnia przyznania ostatniej pomocy w ramach programu pomocowego, chyba że niezbędny będzie dłuższy okres przetwarzania np.: z uwagi na obowiązki archiwizacyjne, dochodzenie roszczeń. </w:t>
      </w:r>
    </w:p>
    <w:p w14:paraId="3C056225" w14:textId="77777777" w:rsidR="00A25787" w:rsidRPr="00A25787" w:rsidRDefault="00A25787" w:rsidP="00A25787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 xml:space="preserve">Posiada Pani/Pan prawo do: uzyskania informacji o przetwarzaniu danych osobowych i uprawnieniach przysługujących zgodnie z RODO, dostępu do treści swoich danych oraz ich sprostowania, a także prawo do usunięcia danych osobowych ze zbiorów administratora (chyba że 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 </w:t>
      </w:r>
      <w:r w:rsidRPr="00A25787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3592F504" w14:textId="07EBDF20" w:rsidR="00A25787" w:rsidRPr="00A25787" w:rsidRDefault="00A25787" w:rsidP="39FAF990">
      <w:pPr>
        <w:numPr>
          <w:ilvl w:val="0"/>
          <w:numId w:val="13"/>
        </w:numPr>
        <w:spacing w:after="120"/>
        <w:jc w:val="both"/>
        <w:rPr>
          <w:sz w:val="21"/>
          <w:szCs w:val="21"/>
        </w:rPr>
      </w:pPr>
      <w:r w:rsidRPr="39FAF990">
        <w:rPr>
          <w:rFonts w:ascii="Times New Roman" w:hAnsi="Times New Roman" w:cs="Times New Roman"/>
          <w:sz w:val="21"/>
          <w:szCs w:val="21"/>
        </w:rPr>
        <w:t xml:space="preserve">Posiada Pani/Pan, prawo do cofnięcia zgody w dowolnym momencie bez wpływu na zgodność z prawem przetwarzania, którego dokonano na podstawie zgody przed jej cofnięciem. Konsekwencją wycofania zgody na przetwarzanie danych osobowych będzie brak możliwości korzystania ze wsparcia </w:t>
      </w:r>
      <w:r w:rsidR="0AB99112" w:rsidRPr="39FAF990">
        <w:rPr>
          <w:rFonts w:ascii="Times New Roman" w:hAnsi="Times New Roman" w:cs="Times New Roman"/>
          <w:sz w:val="21"/>
          <w:szCs w:val="21"/>
        </w:rPr>
        <w:t>Działu Transferu Wiedzy i Projektów</w:t>
      </w:r>
      <w:r w:rsidR="19236775" w:rsidRPr="39FAF990">
        <w:rPr>
          <w:rFonts w:ascii="Times New Roman" w:hAnsi="Times New Roman" w:cs="Times New Roman"/>
          <w:sz w:val="21"/>
          <w:szCs w:val="21"/>
        </w:rPr>
        <w:t xml:space="preserve"> </w:t>
      </w:r>
      <w:r w:rsidR="130E03E2" w:rsidRPr="39FAF990">
        <w:rPr>
          <w:rFonts w:ascii="Times New Roman" w:hAnsi="Times New Roman" w:cs="Times New Roman"/>
          <w:sz w:val="21"/>
          <w:szCs w:val="21"/>
        </w:rPr>
        <w:t>UEK</w:t>
      </w:r>
      <w:r w:rsidRPr="39FAF990">
        <w:rPr>
          <w:rFonts w:ascii="Times New Roman" w:hAnsi="Times New Roman" w:cs="Times New Roman"/>
          <w:sz w:val="21"/>
          <w:szCs w:val="21"/>
        </w:rPr>
        <w:t xml:space="preserve"> w projekcie „Inkubator Innowacyjności 4.0. Wycofanie zgody na przetwarzanie danych osobowych można przesłać e-mailem na adres: </w:t>
      </w:r>
      <w:hyperlink r:id="rId21" w:history="1">
        <w:r w:rsidR="06E0F157" w:rsidRPr="39FAF990">
          <w:rPr>
            <w:rStyle w:val="Hipercze"/>
            <w:rFonts w:ascii="Times New Roman" w:hAnsi="Times New Roman" w:cs="Times New Roman"/>
            <w:sz w:val="21"/>
            <w:szCs w:val="21"/>
          </w:rPr>
          <w:t>szczepam@uek.krakow.pl</w:t>
        </w:r>
      </w:hyperlink>
      <w:r w:rsidR="06E0F157" w:rsidRPr="39FAF990">
        <w:rPr>
          <w:rFonts w:ascii="Times New Roman" w:hAnsi="Times New Roman" w:cs="Times New Roman"/>
          <w:sz w:val="21"/>
          <w:szCs w:val="21"/>
        </w:rPr>
        <w:t xml:space="preserve"> i </w:t>
      </w:r>
      <w:hyperlink r:id="rId22" w:history="1">
        <w:r w:rsidR="06E0F157" w:rsidRPr="39FAF990">
          <w:rPr>
            <w:rFonts w:ascii="Times New Roman" w:hAnsi="Times New Roman" w:cs="Times New Roman"/>
            <w:sz w:val="21"/>
            <w:szCs w:val="21"/>
          </w:rPr>
          <w:t>wynszy</w:t>
        </w:r>
        <w:r w:rsidR="06E0F157" w:rsidRPr="39FAF990">
          <w:rPr>
            <w:rStyle w:val="Hipercze"/>
            <w:rFonts w:ascii="Times New Roman" w:hAnsi="Times New Roman" w:cs="Times New Roman"/>
            <w:sz w:val="21"/>
            <w:szCs w:val="21"/>
          </w:rPr>
          <w:t>nsa@uek.krakow.pl</w:t>
        </w:r>
      </w:hyperlink>
      <w:r w:rsidR="06E0F157" w:rsidRPr="39FAF990">
        <w:rPr>
          <w:rFonts w:ascii="Times New Roman" w:hAnsi="Times New Roman" w:cs="Times New Roman"/>
          <w:sz w:val="21"/>
          <w:szCs w:val="21"/>
        </w:rPr>
        <w:t xml:space="preserve"> </w:t>
      </w:r>
      <w:r w:rsidRPr="39FAF990">
        <w:rPr>
          <w:rFonts w:ascii="Times New Roman" w:hAnsi="Times New Roman" w:cs="Times New Roman"/>
          <w:sz w:val="21"/>
          <w:szCs w:val="21"/>
        </w:rPr>
        <w:t xml:space="preserve">pocztą tradycyjna na adres </w:t>
      </w:r>
      <w:r w:rsidR="4C2F2B4F" w:rsidRPr="39FAF990">
        <w:rPr>
          <w:rFonts w:ascii="Times New Roman" w:hAnsi="Times New Roman" w:cs="Times New Roman"/>
          <w:sz w:val="21"/>
          <w:szCs w:val="21"/>
        </w:rPr>
        <w:t xml:space="preserve">Uniwersytet Ekonomiczny w Krakowie Dział Transferu Wiedzy i </w:t>
      </w:r>
      <w:r w:rsidR="00A74942" w:rsidRPr="39FAF990">
        <w:rPr>
          <w:rFonts w:ascii="Times New Roman" w:hAnsi="Times New Roman" w:cs="Times New Roman"/>
          <w:sz w:val="21"/>
          <w:szCs w:val="21"/>
        </w:rPr>
        <w:t>Projektów</w:t>
      </w:r>
      <w:r w:rsidRPr="39FAF990">
        <w:rPr>
          <w:rFonts w:ascii="Times New Roman" w:hAnsi="Times New Roman" w:cs="Times New Roman"/>
          <w:sz w:val="21"/>
          <w:szCs w:val="21"/>
        </w:rPr>
        <w:t xml:space="preserve">, ul. </w:t>
      </w:r>
      <w:r w:rsidR="10218CEA" w:rsidRPr="39FAF990">
        <w:rPr>
          <w:rFonts w:ascii="Times New Roman" w:hAnsi="Times New Roman" w:cs="Times New Roman"/>
          <w:sz w:val="21"/>
          <w:szCs w:val="21"/>
        </w:rPr>
        <w:t>Rakowicka 27, 31-510 Kraków</w:t>
      </w:r>
      <w:r w:rsidR="001F6519">
        <w:rPr>
          <w:rFonts w:ascii="Times New Roman" w:hAnsi="Times New Roman" w:cs="Times New Roman"/>
          <w:sz w:val="21"/>
          <w:szCs w:val="21"/>
        </w:rPr>
        <w:t xml:space="preserve"> </w:t>
      </w:r>
      <w:r w:rsidRPr="39FAF990">
        <w:rPr>
          <w:rFonts w:ascii="Times New Roman" w:hAnsi="Times New Roman" w:cs="Times New Roman"/>
          <w:sz w:val="21"/>
          <w:szCs w:val="21"/>
        </w:rPr>
        <w:t xml:space="preserve">lub wycofać osobiście stawiając się w siedzibie </w:t>
      </w:r>
      <w:r w:rsidR="4ABC6242" w:rsidRPr="39FAF990">
        <w:rPr>
          <w:rFonts w:ascii="Times New Roman" w:hAnsi="Times New Roman" w:cs="Times New Roman"/>
          <w:sz w:val="21"/>
          <w:szCs w:val="21"/>
        </w:rPr>
        <w:t>Działu Transferu Wiedzy i Projektów UEK</w:t>
      </w:r>
      <w:r w:rsidRPr="39FAF990">
        <w:rPr>
          <w:rFonts w:ascii="Times New Roman" w:hAnsi="Times New Roman" w:cs="Times New Roman"/>
          <w:sz w:val="21"/>
          <w:szCs w:val="21"/>
        </w:rPr>
        <w:t xml:space="preserve">, pod wskazanym wyżej adresem. </w:t>
      </w:r>
    </w:p>
    <w:p w14:paraId="61CE708B" w14:textId="77777777" w:rsidR="00A25787" w:rsidRPr="00A25787" w:rsidRDefault="00A25787" w:rsidP="39FAF990">
      <w:pPr>
        <w:numPr>
          <w:ilvl w:val="0"/>
          <w:numId w:val="13"/>
        </w:num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39FAF990">
        <w:rPr>
          <w:rFonts w:ascii="Times New Roman" w:hAnsi="Times New Roman" w:cs="Times New Roman"/>
          <w:sz w:val="21"/>
          <w:szCs w:val="21"/>
        </w:rPr>
        <w:t>Ma Pan/Pani prawo wniesienia skargi do Prezesa Urzędu Ochrony Danych Osobowych gdy uzna Pani/Pan, że przetwarzanie Pani/Pana danych osobowych odbywa się z naruszeniem przepisów Rozporządzenia Ogólnego.</w:t>
      </w:r>
    </w:p>
    <w:p w14:paraId="47C07962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A25787">
        <w:rPr>
          <w:rFonts w:ascii="Times New Roman" w:hAnsi="Times New Roman" w:cs="Times New Roman"/>
          <w:bCs/>
          <w:sz w:val="21"/>
          <w:szCs w:val="21"/>
        </w:rPr>
        <w:t>Potwierdzam, że zapoznałem(</w:t>
      </w:r>
      <w:proofErr w:type="spellStart"/>
      <w:r w:rsidRPr="00A25787">
        <w:rPr>
          <w:rFonts w:ascii="Times New Roman" w:hAnsi="Times New Roman" w:cs="Times New Roman"/>
          <w:bCs/>
          <w:sz w:val="21"/>
          <w:szCs w:val="21"/>
        </w:rPr>
        <w:t>am</w:t>
      </w:r>
      <w:proofErr w:type="spellEnd"/>
      <w:r w:rsidRPr="00A25787">
        <w:rPr>
          <w:rFonts w:ascii="Times New Roman" w:hAnsi="Times New Roman" w:cs="Times New Roman"/>
          <w:bCs/>
          <w:sz w:val="21"/>
          <w:szCs w:val="21"/>
        </w:rPr>
        <w:t xml:space="preserve">) się i przyjmuję do wiadomości powyższe informacje </w:t>
      </w:r>
    </w:p>
    <w:p w14:paraId="3DFD8C3A" w14:textId="77777777" w:rsidR="00A25787" w:rsidRPr="00A25787" w:rsidRDefault="00A25787" w:rsidP="00A25787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  <w:r w:rsidRPr="00A25787">
        <w:rPr>
          <w:rFonts w:ascii="Times New Roman" w:hAnsi="Times New Roman" w:cs="Times New Roman"/>
          <w:b/>
          <w:sz w:val="21"/>
          <w:szCs w:val="21"/>
        </w:rPr>
        <w:t>…….……………………………………</w:t>
      </w:r>
      <w:r w:rsidRPr="00A25787">
        <w:rPr>
          <w:rFonts w:ascii="Times New Roman" w:hAnsi="Times New Roman" w:cs="Times New Roman"/>
          <w:sz w:val="21"/>
          <w:szCs w:val="21"/>
        </w:rPr>
        <w:br/>
      </w:r>
      <w:r w:rsidRPr="00A25787">
        <w:rPr>
          <w:rFonts w:ascii="Times New Roman" w:hAnsi="Times New Roman" w:cs="Times New Roman"/>
          <w:i/>
          <w:sz w:val="21"/>
          <w:szCs w:val="21"/>
        </w:rPr>
        <w:t xml:space="preserve">     miejscowość, data czytelny podpis</w:t>
      </w:r>
    </w:p>
    <w:p w14:paraId="63D61A86" w14:textId="77777777" w:rsidR="00C37C68" w:rsidRPr="008969C4" w:rsidRDefault="00C37C68" w:rsidP="008969C4">
      <w:pPr>
        <w:spacing w:after="120"/>
        <w:jc w:val="both"/>
        <w:rPr>
          <w:rFonts w:ascii="Times New Roman" w:hAnsi="Times New Roman" w:cs="Times New Roman"/>
          <w:sz w:val="21"/>
          <w:szCs w:val="21"/>
        </w:rPr>
      </w:pPr>
    </w:p>
    <w:sectPr w:rsidR="00C37C68" w:rsidRPr="008969C4" w:rsidSect="00F87332">
      <w:headerReference w:type="default" r:id="rId23"/>
      <w:footerReference w:type="default" r:id="rId24"/>
      <w:pgSz w:w="11906" w:h="16838" w:code="9"/>
      <w:pgMar w:top="11" w:right="1418" w:bottom="1418" w:left="1418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300C2" w14:textId="77777777" w:rsidR="007C1557" w:rsidRDefault="007C1557" w:rsidP="00122DDA">
      <w:pPr>
        <w:spacing w:after="0" w:line="240" w:lineRule="auto"/>
      </w:pPr>
      <w:r>
        <w:separator/>
      </w:r>
    </w:p>
  </w:endnote>
  <w:endnote w:type="continuationSeparator" w:id="0">
    <w:p w14:paraId="0BFCFDC6" w14:textId="77777777" w:rsidR="007C1557" w:rsidRDefault="007C1557" w:rsidP="00122DDA">
      <w:pPr>
        <w:spacing w:after="0" w:line="240" w:lineRule="auto"/>
      </w:pPr>
      <w:r>
        <w:continuationSeparator/>
      </w:r>
    </w:p>
  </w:endnote>
  <w:endnote w:type="continuationNotice" w:id="1">
    <w:p w14:paraId="39FD6D50" w14:textId="77777777" w:rsidR="007C1557" w:rsidRDefault="007C15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EE279" w14:textId="77777777" w:rsidR="00757713" w:rsidRDefault="00757713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1F94" w14:textId="77777777" w:rsidR="000632BA" w:rsidRDefault="00EF7AEE" w:rsidP="003E1E3D">
    <w:pPr>
      <w:pStyle w:val="Stopka"/>
      <w:jc w:val="center"/>
    </w:pPr>
    <w:r>
      <w:rPr>
        <w:noProof/>
      </w:rPr>
      <w:drawing>
        <wp:anchor distT="0" distB="0" distL="114300" distR="114300" simplePos="0" relativeHeight="251658247" behindDoc="1" locked="0" layoutInCell="1" allowOverlap="1" wp14:anchorId="3A73A580" wp14:editId="01A0EF14">
          <wp:simplePos x="0" y="0"/>
          <wp:positionH relativeFrom="column">
            <wp:posOffset>4567555</wp:posOffset>
          </wp:positionH>
          <wp:positionV relativeFrom="paragraph">
            <wp:posOffset>-245745</wp:posOffset>
          </wp:positionV>
          <wp:extent cx="1952625" cy="638175"/>
          <wp:effectExtent l="0" t="0" r="9525" b="9525"/>
          <wp:wrapNone/>
          <wp:docPr id="18" name="Obraz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26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6" behindDoc="1" locked="0" layoutInCell="1" allowOverlap="1" wp14:anchorId="160081FF" wp14:editId="2C87E22A">
          <wp:simplePos x="0" y="0"/>
          <wp:positionH relativeFrom="column">
            <wp:posOffset>2291080</wp:posOffset>
          </wp:positionH>
          <wp:positionV relativeFrom="paragraph">
            <wp:posOffset>-121920</wp:posOffset>
          </wp:positionV>
          <wp:extent cx="2419350" cy="361950"/>
          <wp:effectExtent l="0" t="0" r="0" b="0"/>
          <wp:wrapNone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350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5" behindDoc="1" locked="0" layoutInCell="1" allowOverlap="1" wp14:anchorId="73FC3205" wp14:editId="2D17DA53">
          <wp:simplePos x="0" y="0"/>
          <wp:positionH relativeFrom="column">
            <wp:posOffset>509905</wp:posOffset>
          </wp:positionH>
          <wp:positionV relativeFrom="paragraph">
            <wp:posOffset>-245745</wp:posOffset>
          </wp:positionV>
          <wp:extent cx="1781175" cy="600075"/>
          <wp:effectExtent l="0" t="0" r="0" b="0"/>
          <wp:wrapNone/>
          <wp:docPr id="20" name="Obraz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071F5EA0" wp14:editId="597DC3A4">
          <wp:simplePos x="0" y="0"/>
          <wp:positionH relativeFrom="column">
            <wp:posOffset>-823595</wp:posOffset>
          </wp:positionH>
          <wp:positionV relativeFrom="paragraph">
            <wp:posOffset>-293370</wp:posOffset>
          </wp:positionV>
          <wp:extent cx="1381125" cy="752475"/>
          <wp:effectExtent l="0" t="0" r="9525" b="9525"/>
          <wp:wrapNone/>
          <wp:docPr id="22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43" behindDoc="1" locked="0" layoutInCell="1" allowOverlap="1" wp14:anchorId="48C7482A" wp14:editId="20284814">
          <wp:simplePos x="0" y="0"/>
          <wp:positionH relativeFrom="column">
            <wp:posOffset>3175</wp:posOffset>
          </wp:positionH>
          <wp:positionV relativeFrom="paragraph">
            <wp:posOffset>9867265</wp:posOffset>
          </wp:positionV>
          <wp:extent cx="1375410" cy="739140"/>
          <wp:effectExtent l="0" t="0" r="0" b="3810"/>
          <wp:wrapNone/>
          <wp:docPr id="23" name="Obraz 23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C6458">
      <w:rPr>
        <w:noProof/>
        <w:sz w:val="20"/>
        <w:szCs w:val="20"/>
      </w:rPr>
      <w:drawing>
        <wp:anchor distT="0" distB="0" distL="114300" distR="114300" simplePos="0" relativeHeight="251658242" behindDoc="0" locked="0" layoutInCell="1" allowOverlap="1" wp14:anchorId="4461F26B" wp14:editId="7C9DD3D3">
          <wp:simplePos x="0" y="0"/>
          <wp:positionH relativeFrom="column">
            <wp:posOffset>2598420</wp:posOffset>
          </wp:positionH>
          <wp:positionV relativeFrom="paragraph">
            <wp:posOffset>9673590</wp:posOffset>
          </wp:positionV>
          <wp:extent cx="1853565" cy="525780"/>
          <wp:effectExtent l="0" t="0" r="0" b="7620"/>
          <wp:wrapNone/>
          <wp:docPr id="24" name="Obraz 24" descr="Opis: C:\Documents and Settings\mkoloda\Pulpit\znak podstawowy kolor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 descr="Opis: C:\Documents and Settings\mkoloda\Pulpit\znak podstawowy kolor_RGB.jpg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65" cy="5257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D351B" w14:textId="77777777" w:rsidR="00757713" w:rsidRDefault="00757713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E858B" w14:textId="77777777" w:rsidR="00377D52" w:rsidRDefault="00F30308" w:rsidP="003E1E3D">
    <w:pPr>
      <w:pStyle w:val="Stopka"/>
      <w:ind w:left="-426"/>
      <w:jc w:val="center"/>
    </w:pPr>
    <w:r>
      <w:rPr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403BFF3B" wp14:editId="58BB45CF">
          <wp:simplePos x="0" y="0"/>
          <wp:positionH relativeFrom="column">
            <wp:posOffset>-14605</wp:posOffset>
          </wp:positionH>
          <wp:positionV relativeFrom="paragraph">
            <wp:posOffset>-26670</wp:posOffset>
          </wp:positionV>
          <wp:extent cx="1409700" cy="582295"/>
          <wp:effectExtent l="0" t="0" r="0" b="8255"/>
          <wp:wrapSquare wrapText="bothSides"/>
          <wp:docPr id="26" name="Obraz 26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582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9" behindDoc="1" locked="0" layoutInCell="1" allowOverlap="1" wp14:anchorId="23720C10" wp14:editId="694590EF">
          <wp:simplePos x="0" y="0"/>
          <wp:positionH relativeFrom="column">
            <wp:posOffset>2319020</wp:posOffset>
          </wp:positionH>
          <wp:positionV relativeFrom="paragraph">
            <wp:posOffset>-43180</wp:posOffset>
          </wp:positionV>
          <wp:extent cx="1779905" cy="597535"/>
          <wp:effectExtent l="0" t="0" r="0" b="0"/>
          <wp:wrapThrough wrapText="bothSides">
            <wp:wrapPolygon edited="0">
              <wp:start x="694" y="2066"/>
              <wp:lineTo x="694" y="17904"/>
              <wp:lineTo x="8091" y="17904"/>
              <wp:lineTo x="13871" y="15150"/>
              <wp:lineTo x="13871" y="14461"/>
              <wp:lineTo x="20344" y="10329"/>
              <wp:lineTo x="19882" y="6198"/>
              <wp:lineTo x="8091" y="2066"/>
              <wp:lineTo x="694" y="2066"/>
            </wp:wrapPolygon>
          </wp:wrapThrough>
          <wp:docPr id="27" name="Obraz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990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8" behindDoc="1" locked="0" layoutInCell="1" allowOverlap="1" wp14:anchorId="2CD619D6" wp14:editId="2CA9E7A2">
          <wp:simplePos x="0" y="0"/>
          <wp:positionH relativeFrom="column">
            <wp:posOffset>4747895</wp:posOffset>
          </wp:positionH>
          <wp:positionV relativeFrom="paragraph">
            <wp:posOffset>22860</wp:posOffset>
          </wp:positionV>
          <wp:extent cx="1762125" cy="502920"/>
          <wp:effectExtent l="0" t="0" r="9525" b="0"/>
          <wp:wrapThrough wrapText="bothSides">
            <wp:wrapPolygon edited="0">
              <wp:start x="0" y="0"/>
              <wp:lineTo x="0" y="20455"/>
              <wp:lineTo x="21483" y="20455"/>
              <wp:lineTo x="21483" y="0"/>
              <wp:lineTo x="0" y="0"/>
            </wp:wrapPolygon>
          </wp:wrapThrough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87A6B">
      <w:rPr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0D27F0DF" wp14:editId="50504545">
          <wp:simplePos x="0" y="0"/>
          <wp:positionH relativeFrom="column">
            <wp:posOffset>6817995</wp:posOffset>
          </wp:positionH>
          <wp:positionV relativeFrom="paragraph">
            <wp:posOffset>-38735</wp:posOffset>
          </wp:positionV>
          <wp:extent cx="2167255" cy="572770"/>
          <wp:effectExtent l="0" t="0" r="4445" b="0"/>
          <wp:wrapSquare wrapText="bothSides"/>
          <wp:docPr id="29" name="Obraz 29" descr="Logo UE z EFR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Logo UE z EFRR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7255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0C558" w14:textId="77777777" w:rsidR="00F30308" w:rsidRDefault="00F30308" w:rsidP="003E1E3D">
    <w:pPr>
      <w:pStyle w:val="Stopka"/>
      <w:ind w:left="-426"/>
      <w:jc w:val="center"/>
    </w:pPr>
    <w:r>
      <w:rPr>
        <w:noProof/>
      </w:rPr>
      <w:drawing>
        <wp:anchor distT="0" distB="0" distL="114300" distR="114300" simplePos="0" relativeHeight="251658254" behindDoc="1" locked="0" layoutInCell="1" allowOverlap="1" wp14:anchorId="327E52FD" wp14:editId="33429578">
          <wp:simplePos x="0" y="0"/>
          <wp:positionH relativeFrom="column">
            <wp:posOffset>2618105</wp:posOffset>
          </wp:positionH>
          <wp:positionV relativeFrom="paragraph">
            <wp:posOffset>-69850</wp:posOffset>
          </wp:positionV>
          <wp:extent cx="1762125" cy="506095"/>
          <wp:effectExtent l="0" t="0" r="9525" b="8255"/>
          <wp:wrapThrough wrapText="bothSides">
            <wp:wrapPolygon edited="0">
              <wp:start x="0" y="0"/>
              <wp:lineTo x="0" y="21139"/>
              <wp:lineTo x="21483" y="21139"/>
              <wp:lineTo x="21483" y="0"/>
              <wp:lineTo x="0" y="0"/>
            </wp:wrapPolygon>
          </wp:wrapThrough>
          <wp:docPr id="13" name="Obraz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3" behindDoc="1" locked="0" layoutInCell="1" allowOverlap="1" wp14:anchorId="1C6CE31B" wp14:editId="1851335D">
          <wp:simplePos x="0" y="0"/>
          <wp:positionH relativeFrom="column">
            <wp:posOffset>671195</wp:posOffset>
          </wp:positionH>
          <wp:positionV relativeFrom="paragraph">
            <wp:posOffset>-167005</wp:posOffset>
          </wp:positionV>
          <wp:extent cx="1779905" cy="597535"/>
          <wp:effectExtent l="0" t="0" r="0" b="0"/>
          <wp:wrapThrough wrapText="bothSides">
            <wp:wrapPolygon edited="0">
              <wp:start x="694" y="2066"/>
              <wp:lineTo x="694" y="17904"/>
              <wp:lineTo x="8091" y="17904"/>
              <wp:lineTo x="13871" y="15150"/>
              <wp:lineTo x="13871" y="14461"/>
              <wp:lineTo x="20344" y="10329"/>
              <wp:lineTo x="19882" y="6198"/>
              <wp:lineTo x="8091" y="2066"/>
              <wp:lineTo x="694" y="2066"/>
            </wp:wrapPolygon>
          </wp:wrapThrough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9905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0" behindDoc="0" locked="0" layoutInCell="1" allowOverlap="1" wp14:anchorId="7E2C453B" wp14:editId="0368EF75">
          <wp:simplePos x="0" y="0"/>
          <wp:positionH relativeFrom="column">
            <wp:posOffset>-738505</wp:posOffset>
          </wp:positionH>
          <wp:positionV relativeFrom="paragraph">
            <wp:posOffset>-102870</wp:posOffset>
          </wp:positionV>
          <wp:extent cx="1409700" cy="582295"/>
          <wp:effectExtent l="0" t="0" r="0" b="8255"/>
          <wp:wrapSquare wrapText="bothSides"/>
          <wp:docPr id="9" name="Obraz 9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582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2" behindDoc="1" locked="0" layoutInCell="1" allowOverlap="1" wp14:anchorId="6BB71B44" wp14:editId="6A9DEFA5">
          <wp:simplePos x="0" y="0"/>
          <wp:positionH relativeFrom="column">
            <wp:posOffset>4747895</wp:posOffset>
          </wp:positionH>
          <wp:positionV relativeFrom="paragraph">
            <wp:posOffset>22860</wp:posOffset>
          </wp:positionV>
          <wp:extent cx="1762125" cy="502920"/>
          <wp:effectExtent l="0" t="0" r="9525" b="0"/>
          <wp:wrapThrough wrapText="bothSides">
            <wp:wrapPolygon edited="0">
              <wp:start x="0" y="0"/>
              <wp:lineTo x="0" y="20455"/>
              <wp:lineTo x="21483" y="20455"/>
              <wp:lineTo x="21483" y="0"/>
              <wp:lineTo x="0" y="0"/>
            </wp:wrapPolygon>
          </wp:wrapThrough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5029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0"/>
        <w:szCs w:val="20"/>
      </w:rPr>
      <w:drawing>
        <wp:anchor distT="0" distB="0" distL="114300" distR="114300" simplePos="0" relativeHeight="251658251" behindDoc="0" locked="0" layoutInCell="1" allowOverlap="1" wp14:anchorId="47FF752B" wp14:editId="2E3EBF80">
          <wp:simplePos x="0" y="0"/>
          <wp:positionH relativeFrom="column">
            <wp:posOffset>6817995</wp:posOffset>
          </wp:positionH>
          <wp:positionV relativeFrom="paragraph">
            <wp:posOffset>-38735</wp:posOffset>
          </wp:positionV>
          <wp:extent cx="2167255" cy="572770"/>
          <wp:effectExtent l="0" t="0" r="4445" b="0"/>
          <wp:wrapSquare wrapText="bothSides"/>
          <wp:docPr id="12" name="Obraz 12" descr="Logo UE z EFR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Logo UE z EFRR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7255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4A7CE" w14:textId="77777777" w:rsidR="007C1557" w:rsidRDefault="007C1557" w:rsidP="00122DDA">
      <w:pPr>
        <w:spacing w:after="0" w:line="240" w:lineRule="auto"/>
      </w:pPr>
      <w:r>
        <w:separator/>
      </w:r>
    </w:p>
  </w:footnote>
  <w:footnote w:type="continuationSeparator" w:id="0">
    <w:p w14:paraId="4338C93E" w14:textId="77777777" w:rsidR="007C1557" w:rsidRDefault="007C1557" w:rsidP="00122DDA">
      <w:pPr>
        <w:spacing w:after="0" w:line="240" w:lineRule="auto"/>
      </w:pPr>
      <w:r>
        <w:continuationSeparator/>
      </w:r>
    </w:p>
  </w:footnote>
  <w:footnote w:type="continuationNotice" w:id="1">
    <w:p w14:paraId="67479D25" w14:textId="77777777" w:rsidR="007C1557" w:rsidRDefault="007C1557">
      <w:pPr>
        <w:spacing w:after="0" w:line="240" w:lineRule="auto"/>
      </w:pPr>
    </w:p>
  </w:footnote>
  <w:footnote w:id="2">
    <w:p w14:paraId="738F070D" w14:textId="5CC47215" w:rsidR="00575E97" w:rsidRDefault="00575E9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575E97">
        <w:rPr>
          <w:rFonts w:ascii="Times New Roman" w:hAnsi="Times New Roman" w:cs="Times New Roman"/>
          <w:bCs/>
        </w:rPr>
        <w:t>https://www.ncbr.gov.pl/o-centrum/aktualnosci/szczegoly-aktualnosci/news/poziomy-gotowosci-technologicznej-38573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E7414" w14:textId="77777777" w:rsidR="00757713" w:rsidRDefault="0075771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B79CF" w14:textId="77777777" w:rsidR="009E7AD6" w:rsidRDefault="00F83C99" w:rsidP="00F83C99">
    <w:pPr>
      <w:pStyle w:val="Nagwek"/>
      <w:spacing w:after="360"/>
      <w:jc w:val="right"/>
      <w:rPr>
        <w:b/>
        <w:noProof/>
      </w:rPr>
    </w:pPr>
    <w:r>
      <w:rPr>
        <w:b/>
        <w:noProof/>
      </w:rPr>
      <w:tab/>
    </w:r>
  </w:p>
  <w:p w14:paraId="499CCE0B" w14:textId="77777777" w:rsidR="009E7AD6" w:rsidRDefault="00CD04D9" w:rsidP="003E1E3D">
    <w:pPr>
      <w:pStyle w:val="Nagwek"/>
      <w:tabs>
        <w:tab w:val="clear" w:pos="4536"/>
        <w:tab w:val="center" w:pos="4820"/>
      </w:tabs>
      <w:spacing w:after="360"/>
      <w:rPr>
        <w:b/>
        <w:noProof/>
      </w:rPr>
    </w:pPr>
    <w:r w:rsidRPr="00CD04D9">
      <w:rPr>
        <w:b/>
        <w:noProof/>
      </w:rPr>
      <w:object w:dxaOrig="12679" w:dyaOrig="6839" w14:anchorId="574D724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30.2pt;height:70.8pt">
          <v:imagedata r:id="rId1" o:title=""/>
        </v:shape>
        <o:OLEObject Type="Embed" ProgID="AcroExch.Document.DC" ShapeID="_x0000_i1025" DrawAspect="Content" ObjectID="_1683548798" r:id="rId2"/>
      </w:object>
    </w:r>
    <w:r w:rsidRPr="00CD04D9">
      <w:rPr>
        <w:b/>
        <w:noProof/>
      </w:rPr>
      <w:drawing>
        <wp:inline distT="0" distB="0" distL="0" distR="0" wp14:anchorId="512615F0" wp14:editId="3D24739A">
          <wp:extent cx="3228659" cy="676275"/>
          <wp:effectExtent l="0" t="0" r="0" b="0"/>
          <wp:docPr id="17" name="Obraz 17" descr="\\adm-kd\DOKUMENTY$\Smagam\Pulpit\LOGO_TRANSF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adm-kd\DOKUMENTY$\Smagam\Pulpit\LOGO_TRANSFER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8659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995FA7" w14:textId="77777777" w:rsidR="00F83C99" w:rsidRPr="000B6FAC" w:rsidRDefault="00F83C99" w:rsidP="003E1E3D">
    <w:pPr>
      <w:pStyle w:val="Nagwek"/>
      <w:spacing w:after="360"/>
      <w:jc w:val="center"/>
      <w:rPr>
        <w:b/>
      </w:rPr>
    </w:pPr>
    <w:r>
      <w:rPr>
        <w:b/>
        <w:noProof/>
      </w:rPr>
      <w:t>POUFN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0FB6A" w14:textId="77777777" w:rsidR="00757713" w:rsidRDefault="00757713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B1C0" w14:textId="77777777" w:rsidR="00595482" w:rsidRPr="000B6FAC" w:rsidRDefault="77833F20" w:rsidP="00C37C68">
    <w:pPr>
      <w:pStyle w:val="Nagwek"/>
      <w:tabs>
        <w:tab w:val="clear" w:pos="4536"/>
        <w:tab w:val="clear" w:pos="9072"/>
        <w:tab w:val="center" w:pos="6096"/>
        <w:tab w:val="right" w:pos="14034"/>
      </w:tabs>
      <w:spacing w:after="240"/>
      <w:jc w:val="both"/>
      <w:rPr>
        <w:b/>
      </w:rPr>
    </w:pPr>
    <w:r w:rsidRPr="00721C93">
      <w:t xml:space="preserve"> </w:t>
    </w:r>
    <w:r w:rsidR="00721C93" w:rsidRPr="00721C93">
      <w:rPr>
        <w:noProof/>
      </w:rPr>
      <w:object w:dxaOrig="12679" w:dyaOrig="6839" w14:anchorId="4DD447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42.8pt;height:76.8pt">
          <v:imagedata r:id="rId1" o:title=""/>
        </v:shape>
        <o:OLEObject Type="Embed" ProgID="AcroExch.Document.DC" ShapeID="_x0000_i1026" DrawAspect="Content" ObjectID="_1683548799" r:id="rId2"/>
      </w:object>
    </w:r>
    <w:r w:rsidRPr="556A274C"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="00122DDA">
      <w:rPr>
        <w:rFonts w:ascii="Times New Roman" w:hAnsi="Times New Roman" w:cs="Times New Roman"/>
        <w:b/>
        <w:sz w:val="24"/>
        <w:szCs w:val="24"/>
      </w:rPr>
      <w:tab/>
    </w:r>
    <w:r w:rsidRPr="556A274C">
      <w:rPr>
        <w:rFonts w:ascii="Times New Roman" w:hAnsi="Times New Roman" w:cs="Times New Roman"/>
        <w:b/>
        <w:bCs/>
        <w:sz w:val="24"/>
        <w:szCs w:val="24"/>
      </w:rPr>
      <w:t xml:space="preserve">POUFNE                                  </w:t>
    </w:r>
    <w:r w:rsidR="00721C93" w:rsidRPr="00721C93">
      <w:rPr>
        <w:rFonts w:ascii="Times New Roman" w:hAnsi="Times New Roman" w:cs="Times New Roman"/>
        <w:b/>
        <w:noProof/>
        <w:sz w:val="24"/>
        <w:szCs w:val="24"/>
      </w:rPr>
      <w:drawing>
        <wp:inline distT="0" distB="0" distL="0" distR="0" wp14:anchorId="63C7F175" wp14:editId="08870E4B">
          <wp:extent cx="3274142" cy="685800"/>
          <wp:effectExtent l="0" t="0" r="2540" b="0"/>
          <wp:docPr id="25" name="Obraz 25" descr="\\adm-kd\DOKUMENTY$\Smagam\Pulpit\LOGO_TRANSF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\\adm-kd\DOKUMENTY$\Smagam\Pulpit\LOGO_TRANSFER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32979" cy="6981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E5F5B">
      <w:rPr>
        <w:b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20E88" w14:textId="77777777" w:rsidR="00F87332" w:rsidRPr="008969C4" w:rsidRDefault="00F87332" w:rsidP="008969C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7544"/>
    <w:multiLevelType w:val="hybridMultilevel"/>
    <w:tmpl w:val="E64203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21009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074F3"/>
    <w:multiLevelType w:val="hybridMultilevel"/>
    <w:tmpl w:val="BBEE2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A3F11"/>
    <w:multiLevelType w:val="hybridMultilevel"/>
    <w:tmpl w:val="C8A63300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A66EB"/>
    <w:multiLevelType w:val="hybridMultilevel"/>
    <w:tmpl w:val="3EDCE9C6"/>
    <w:lvl w:ilvl="0" w:tplc="0B4E0ED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C40D6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E0C8E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6050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C0D2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ACFC4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A0EA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6A450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E8D2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10930BE"/>
    <w:multiLevelType w:val="hybridMultilevel"/>
    <w:tmpl w:val="4AF0621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E40FA4"/>
    <w:multiLevelType w:val="hybridMultilevel"/>
    <w:tmpl w:val="9208E8C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5223E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9383A"/>
    <w:multiLevelType w:val="hybridMultilevel"/>
    <w:tmpl w:val="7276B7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949D5"/>
    <w:multiLevelType w:val="hybridMultilevel"/>
    <w:tmpl w:val="71869FCA"/>
    <w:lvl w:ilvl="0" w:tplc="75C69C32">
      <w:start w:val="1"/>
      <w:numFmt w:val="decimal"/>
      <w:lvlText w:val="%1)"/>
      <w:lvlJc w:val="left"/>
      <w:pPr>
        <w:ind w:left="72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4" w:hanging="360"/>
      </w:pPr>
    </w:lvl>
    <w:lvl w:ilvl="2" w:tplc="0415001B" w:tentative="1">
      <w:start w:val="1"/>
      <w:numFmt w:val="lowerRoman"/>
      <w:lvlText w:val="%3."/>
      <w:lvlJc w:val="right"/>
      <w:pPr>
        <w:ind w:left="2164" w:hanging="180"/>
      </w:pPr>
    </w:lvl>
    <w:lvl w:ilvl="3" w:tplc="0415000F" w:tentative="1">
      <w:start w:val="1"/>
      <w:numFmt w:val="decimal"/>
      <w:lvlText w:val="%4."/>
      <w:lvlJc w:val="left"/>
      <w:pPr>
        <w:ind w:left="2884" w:hanging="360"/>
      </w:pPr>
    </w:lvl>
    <w:lvl w:ilvl="4" w:tplc="04150019" w:tentative="1">
      <w:start w:val="1"/>
      <w:numFmt w:val="lowerLetter"/>
      <w:lvlText w:val="%5."/>
      <w:lvlJc w:val="left"/>
      <w:pPr>
        <w:ind w:left="3604" w:hanging="360"/>
      </w:pPr>
    </w:lvl>
    <w:lvl w:ilvl="5" w:tplc="0415001B" w:tentative="1">
      <w:start w:val="1"/>
      <w:numFmt w:val="lowerRoman"/>
      <w:lvlText w:val="%6."/>
      <w:lvlJc w:val="right"/>
      <w:pPr>
        <w:ind w:left="4324" w:hanging="180"/>
      </w:pPr>
    </w:lvl>
    <w:lvl w:ilvl="6" w:tplc="0415000F" w:tentative="1">
      <w:start w:val="1"/>
      <w:numFmt w:val="decimal"/>
      <w:lvlText w:val="%7."/>
      <w:lvlJc w:val="left"/>
      <w:pPr>
        <w:ind w:left="5044" w:hanging="360"/>
      </w:pPr>
    </w:lvl>
    <w:lvl w:ilvl="7" w:tplc="04150019" w:tentative="1">
      <w:start w:val="1"/>
      <w:numFmt w:val="lowerLetter"/>
      <w:lvlText w:val="%8."/>
      <w:lvlJc w:val="left"/>
      <w:pPr>
        <w:ind w:left="5764" w:hanging="360"/>
      </w:pPr>
    </w:lvl>
    <w:lvl w:ilvl="8" w:tplc="0415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0" w15:restartNumberingAfterBreak="0">
    <w:nsid w:val="64A609C9"/>
    <w:multiLevelType w:val="hybridMultilevel"/>
    <w:tmpl w:val="4058EA3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714D30"/>
    <w:multiLevelType w:val="hybridMultilevel"/>
    <w:tmpl w:val="FD1CC98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D43941"/>
    <w:multiLevelType w:val="hybridMultilevel"/>
    <w:tmpl w:val="669261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2"/>
  </w:num>
  <w:num w:numId="4">
    <w:abstractNumId w:val="2"/>
  </w:num>
  <w:num w:numId="5">
    <w:abstractNumId w:val="3"/>
  </w:num>
  <w:num w:numId="6">
    <w:abstractNumId w:val="6"/>
  </w:num>
  <w:num w:numId="7">
    <w:abstractNumId w:val="1"/>
  </w:num>
  <w:num w:numId="8">
    <w:abstractNumId w:val="11"/>
  </w:num>
  <w:num w:numId="9">
    <w:abstractNumId w:val="7"/>
  </w:num>
  <w:num w:numId="10">
    <w:abstractNumId w:val="4"/>
  </w:num>
  <w:num w:numId="11">
    <w:abstractNumId w:val="9"/>
  </w:num>
  <w:num w:numId="12">
    <w:abstractNumId w:val="10"/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409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QxMjM3Mjc3NDJX0lEKTi0uzszPAykwrQUACKj63CwAAAA="/>
  </w:docVars>
  <w:rsids>
    <w:rsidRoot w:val="00122DDA"/>
    <w:rsid w:val="00010B3E"/>
    <w:rsid w:val="00024F38"/>
    <w:rsid w:val="000263CC"/>
    <w:rsid w:val="000309D3"/>
    <w:rsid w:val="000375FC"/>
    <w:rsid w:val="00041335"/>
    <w:rsid w:val="0004298E"/>
    <w:rsid w:val="00045F66"/>
    <w:rsid w:val="00051F49"/>
    <w:rsid w:val="000563A7"/>
    <w:rsid w:val="00062352"/>
    <w:rsid w:val="000632BA"/>
    <w:rsid w:val="00065E15"/>
    <w:rsid w:val="00095722"/>
    <w:rsid w:val="000B0EEF"/>
    <w:rsid w:val="000B2C33"/>
    <w:rsid w:val="000B50D7"/>
    <w:rsid w:val="000C5A1F"/>
    <w:rsid w:val="000C75EB"/>
    <w:rsid w:val="000E2739"/>
    <w:rsid w:val="000E440D"/>
    <w:rsid w:val="000E5188"/>
    <w:rsid w:val="0010266B"/>
    <w:rsid w:val="001057C1"/>
    <w:rsid w:val="0010763C"/>
    <w:rsid w:val="00120CD7"/>
    <w:rsid w:val="00122DDA"/>
    <w:rsid w:val="0012492E"/>
    <w:rsid w:val="00124CA1"/>
    <w:rsid w:val="00136387"/>
    <w:rsid w:val="001536AE"/>
    <w:rsid w:val="00154D47"/>
    <w:rsid w:val="00161B6D"/>
    <w:rsid w:val="00162BF4"/>
    <w:rsid w:val="00162FC4"/>
    <w:rsid w:val="001825E1"/>
    <w:rsid w:val="001832D0"/>
    <w:rsid w:val="0018552E"/>
    <w:rsid w:val="00185B51"/>
    <w:rsid w:val="001A31D7"/>
    <w:rsid w:val="001A68BA"/>
    <w:rsid w:val="001A7C06"/>
    <w:rsid w:val="001B0BD8"/>
    <w:rsid w:val="001E0770"/>
    <w:rsid w:val="001E0AA9"/>
    <w:rsid w:val="001F513B"/>
    <w:rsid w:val="001F6519"/>
    <w:rsid w:val="001F7D16"/>
    <w:rsid w:val="0020545E"/>
    <w:rsid w:val="0021720A"/>
    <w:rsid w:val="00217D27"/>
    <w:rsid w:val="00217DFA"/>
    <w:rsid w:val="002236BA"/>
    <w:rsid w:val="00223749"/>
    <w:rsid w:val="00226052"/>
    <w:rsid w:val="00226FB0"/>
    <w:rsid w:val="002419BB"/>
    <w:rsid w:val="0024234D"/>
    <w:rsid w:val="00242C53"/>
    <w:rsid w:val="00280E2A"/>
    <w:rsid w:val="002A73E3"/>
    <w:rsid w:val="002C4EAD"/>
    <w:rsid w:val="002D0646"/>
    <w:rsid w:val="002D58DC"/>
    <w:rsid w:val="002D6002"/>
    <w:rsid w:val="002E1FE6"/>
    <w:rsid w:val="002E7A0B"/>
    <w:rsid w:val="00301E60"/>
    <w:rsid w:val="00302731"/>
    <w:rsid w:val="00307C86"/>
    <w:rsid w:val="003112FE"/>
    <w:rsid w:val="003162E3"/>
    <w:rsid w:val="00334768"/>
    <w:rsid w:val="003410CC"/>
    <w:rsid w:val="00352B4D"/>
    <w:rsid w:val="00354CDF"/>
    <w:rsid w:val="00357581"/>
    <w:rsid w:val="003618B7"/>
    <w:rsid w:val="003776BD"/>
    <w:rsid w:val="00377D52"/>
    <w:rsid w:val="00392FBA"/>
    <w:rsid w:val="00397633"/>
    <w:rsid w:val="003A10F4"/>
    <w:rsid w:val="003A1382"/>
    <w:rsid w:val="003A35CB"/>
    <w:rsid w:val="003A4E0D"/>
    <w:rsid w:val="003B14F9"/>
    <w:rsid w:val="003B31B9"/>
    <w:rsid w:val="003E01B6"/>
    <w:rsid w:val="003E08C7"/>
    <w:rsid w:val="003E1E3D"/>
    <w:rsid w:val="00402C56"/>
    <w:rsid w:val="00424F13"/>
    <w:rsid w:val="00425B51"/>
    <w:rsid w:val="0043207B"/>
    <w:rsid w:val="004359D6"/>
    <w:rsid w:val="00444554"/>
    <w:rsid w:val="00446A09"/>
    <w:rsid w:val="0045026B"/>
    <w:rsid w:val="0045238A"/>
    <w:rsid w:val="004540B3"/>
    <w:rsid w:val="00454EAD"/>
    <w:rsid w:val="00466390"/>
    <w:rsid w:val="0047495D"/>
    <w:rsid w:val="0047587D"/>
    <w:rsid w:val="004846ED"/>
    <w:rsid w:val="00485C19"/>
    <w:rsid w:val="004B063E"/>
    <w:rsid w:val="004B38E6"/>
    <w:rsid w:val="004B6005"/>
    <w:rsid w:val="004B6B1F"/>
    <w:rsid w:val="004C1862"/>
    <w:rsid w:val="004C59C8"/>
    <w:rsid w:val="004C6458"/>
    <w:rsid w:val="004C65AF"/>
    <w:rsid w:val="004D0296"/>
    <w:rsid w:val="004E2B00"/>
    <w:rsid w:val="004E7DFD"/>
    <w:rsid w:val="004F6F0F"/>
    <w:rsid w:val="004F7882"/>
    <w:rsid w:val="00500D24"/>
    <w:rsid w:val="00502860"/>
    <w:rsid w:val="005055D1"/>
    <w:rsid w:val="005234D7"/>
    <w:rsid w:val="005254AB"/>
    <w:rsid w:val="005343AE"/>
    <w:rsid w:val="00534776"/>
    <w:rsid w:val="0053482B"/>
    <w:rsid w:val="005356A4"/>
    <w:rsid w:val="00545E56"/>
    <w:rsid w:val="005535A9"/>
    <w:rsid w:val="00555087"/>
    <w:rsid w:val="00562182"/>
    <w:rsid w:val="00564F3D"/>
    <w:rsid w:val="0056605F"/>
    <w:rsid w:val="00575E97"/>
    <w:rsid w:val="005805A7"/>
    <w:rsid w:val="00587B1B"/>
    <w:rsid w:val="00595482"/>
    <w:rsid w:val="00595FEE"/>
    <w:rsid w:val="005A2FCE"/>
    <w:rsid w:val="005A37E5"/>
    <w:rsid w:val="005B69BA"/>
    <w:rsid w:val="005C32E0"/>
    <w:rsid w:val="005C3DDC"/>
    <w:rsid w:val="005E1325"/>
    <w:rsid w:val="005E2A25"/>
    <w:rsid w:val="005E527C"/>
    <w:rsid w:val="005F273C"/>
    <w:rsid w:val="00601E38"/>
    <w:rsid w:val="006078C7"/>
    <w:rsid w:val="006079C9"/>
    <w:rsid w:val="0061141F"/>
    <w:rsid w:val="00611526"/>
    <w:rsid w:val="00611610"/>
    <w:rsid w:val="00617DDB"/>
    <w:rsid w:val="006202D7"/>
    <w:rsid w:val="00622CD7"/>
    <w:rsid w:val="0062344C"/>
    <w:rsid w:val="00624660"/>
    <w:rsid w:val="006256B8"/>
    <w:rsid w:val="00632401"/>
    <w:rsid w:val="00632FC1"/>
    <w:rsid w:val="006350CB"/>
    <w:rsid w:val="00664705"/>
    <w:rsid w:val="0067422C"/>
    <w:rsid w:val="006847E3"/>
    <w:rsid w:val="006A7DB5"/>
    <w:rsid w:val="006B1724"/>
    <w:rsid w:val="006B5E67"/>
    <w:rsid w:val="006B768D"/>
    <w:rsid w:val="006E04D0"/>
    <w:rsid w:val="006E2A93"/>
    <w:rsid w:val="006E3433"/>
    <w:rsid w:val="006E3C9A"/>
    <w:rsid w:val="006E5EA7"/>
    <w:rsid w:val="006F7782"/>
    <w:rsid w:val="00700BA9"/>
    <w:rsid w:val="00711ACC"/>
    <w:rsid w:val="00711C37"/>
    <w:rsid w:val="00717D20"/>
    <w:rsid w:val="00721A92"/>
    <w:rsid w:val="00721C93"/>
    <w:rsid w:val="007455E3"/>
    <w:rsid w:val="00754782"/>
    <w:rsid w:val="00755230"/>
    <w:rsid w:val="00757713"/>
    <w:rsid w:val="007602B9"/>
    <w:rsid w:val="0076322B"/>
    <w:rsid w:val="00764A6C"/>
    <w:rsid w:val="007742FE"/>
    <w:rsid w:val="00786EC2"/>
    <w:rsid w:val="00787F20"/>
    <w:rsid w:val="00791809"/>
    <w:rsid w:val="007C1557"/>
    <w:rsid w:val="007E2D95"/>
    <w:rsid w:val="007E3DBA"/>
    <w:rsid w:val="007F39B4"/>
    <w:rsid w:val="00805D40"/>
    <w:rsid w:val="00824A0B"/>
    <w:rsid w:val="00824F32"/>
    <w:rsid w:val="008250E1"/>
    <w:rsid w:val="0083555B"/>
    <w:rsid w:val="008546B7"/>
    <w:rsid w:val="008601D2"/>
    <w:rsid w:val="00867CFC"/>
    <w:rsid w:val="00884A82"/>
    <w:rsid w:val="00884EB6"/>
    <w:rsid w:val="0088678E"/>
    <w:rsid w:val="008951AA"/>
    <w:rsid w:val="0089680D"/>
    <w:rsid w:val="008969C4"/>
    <w:rsid w:val="00897338"/>
    <w:rsid w:val="008B0C0A"/>
    <w:rsid w:val="008C12A9"/>
    <w:rsid w:val="008D2211"/>
    <w:rsid w:val="008E3E6E"/>
    <w:rsid w:val="008E564D"/>
    <w:rsid w:val="008E6487"/>
    <w:rsid w:val="008E75B3"/>
    <w:rsid w:val="008E7A59"/>
    <w:rsid w:val="008F0149"/>
    <w:rsid w:val="009106BE"/>
    <w:rsid w:val="00911952"/>
    <w:rsid w:val="009139E5"/>
    <w:rsid w:val="00916E14"/>
    <w:rsid w:val="00925F65"/>
    <w:rsid w:val="00927F3D"/>
    <w:rsid w:val="009339F9"/>
    <w:rsid w:val="00933A9B"/>
    <w:rsid w:val="00934612"/>
    <w:rsid w:val="009417F3"/>
    <w:rsid w:val="00957DF4"/>
    <w:rsid w:val="00957EC4"/>
    <w:rsid w:val="0096009D"/>
    <w:rsid w:val="00964F84"/>
    <w:rsid w:val="0096639C"/>
    <w:rsid w:val="0097053E"/>
    <w:rsid w:val="00987F3C"/>
    <w:rsid w:val="00991EF7"/>
    <w:rsid w:val="00996E59"/>
    <w:rsid w:val="009A465C"/>
    <w:rsid w:val="009C47DE"/>
    <w:rsid w:val="009D01CD"/>
    <w:rsid w:val="009D2867"/>
    <w:rsid w:val="009E6149"/>
    <w:rsid w:val="009E7AD6"/>
    <w:rsid w:val="00A008C6"/>
    <w:rsid w:val="00A23E91"/>
    <w:rsid w:val="00A25787"/>
    <w:rsid w:val="00A313FF"/>
    <w:rsid w:val="00A32724"/>
    <w:rsid w:val="00A36C0C"/>
    <w:rsid w:val="00A40845"/>
    <w:rsid w:val="00A4272E"/>
    <w:rsid w:val="00A47FEB"/>
    <w:rsid w:val="00A6335A"/>
    <w:rsid w:val="00A711F0"/>
    <w:rsid w:val="00A74942"/>
    <w:rsid w:val="00A75094"/>
    <w:rsid w:val="00A76F24"/>
    <w:rsid w:val="00AA34EA"/>
    <w:rsid w:val="00AB1930"/>
    <w:rsid w:val="00AB58D7"/>
    <w:rsid w:val="00AB5DBA"/>
    <w:rsid w:val="00AD2342"/>
    <w:rsid w:val="00AD7F8A"/>
    <w:rsid w:val="00AE13DC"/>
    <w:rsid w:val="00AF1E0A"/>
    <w:rsid w:val="00AF29E7"/>
    <w:rsid w:val="00AF606D"/>
    <w:rsid w:val="00B247A5"/>
    <w:rsid w:val="00B25D8A"/>
    <w:rsid w:val="00B271B8"/>
    <w:rsid w:val="00B334E3"/>
    <w:rsid w:val="00B35D5E"/>
    <w:rsid w:val="00B3761E"/>
    <w:rsid w:val="00B50A94"/>
    <w:rsid w:val="00B723CD"/>
    <w:rsid w:val="00B72F8A"/>
    <w:rsid w:val="00B8739C"/>
    <w:rsid w:val="00B87A6B"/>
    <w:rsid w:val="00B941E8"/>
    <w:rsid w:val="00B94749"/>
    <w:rsid w:val="00BA01BA"/>
    <w:rsid w:val="00BA1F6E"/>
    <w:rsid w:val="00BB1858"/>
    <w:rsid w:val="00BB304A"/>
    <w:rsid w:val="00BB6CA8"/>
    <w:rsid w:val="00BC70BE"/>
    <w:rsid w:val="00BC71B0"/>
    <w:rsid w:val="00BD09D8"/>
    <w:rsid w:val="00BD4EA2"/>
    <w:rsid w:val="00BD75FF"/>
    <w:rsid w:val="00BE5303"/>
    <w:rsid w:val="00C02377"/>
    <w:rsid w:val="00C058DB"/>
    <w:rsid w:val="00C21465"/>
    <w:rsid w:val="00C31D93"/>
    <w:rsid w:val="00C32763"/>
    <w:rsid w:val="00C34D7B"/>
    <w:rsid w:val="00C36AC3"/>
    <w:rsid w:val="00C37C68"/>
    <w:rsid w:val="00C37DDE"/>
    <w:rsid w:val="00C450F7"/>
    <w:rsid w:val="00C56524"/>
    <w:rsid w:val="00C773DE"/>
    <w:rsid w:val="00C8007D"/>
    <w:rsid w:val="00C80681"/>
    <w:rsid w:val="00C83DFA"/>
    <w:rsid w:val="00C843B5"/>
    <w:rsid w:val="00C92476"/>
    <w:rsid w:val="00C92610"/>
    <w:rsid w:val="00CA3455"/>
    <w:rsid w:val="00CB4359"/>
    <w:rsid w:val="00CB6932"/>
    <w:rsid w:val="00CC20ED"/>
    <w:rsid w:val="00CC2741"/>
    <w:rsid w:val="00CC2DFD"/>
    <w:rsid w:val="00CD0261"/>
    <w:rsid w:val="00CD04D9"/>
    <w:rsid w:val="00CD7164"/>
    <w:rsid w:val="00CE0176"/>
    <w:rsid w:val="00CE4F73"/>
    <w:rsid w:val="00CF27DE"/>
    <w:rsid w:val="00D00149"/>
    <w:rsid w:val="00D00275"/>
    <w:rsid w:val="00D12EE8"/>
    <w:rsid w:val="00D2128D"/>
    <w:rsid w:val="00D306CD"/>
    <w:rsid w:val="00D30C67"/>
    <w:rsid w:val="00D357EE"/>
    <w:rsid w:val="00D46FED"/>
    <w:rsid w:val="00D47278"/>
    <w:rsid w:val="00D50010"/>
    <w:rsid w:val="00D67CE4"/>
    <w:rsid w:val="00D92759"/>
    <w:rsid w:val="00D9546B"/>
    <w:rsid w:val="00DA3158"/>
    <w:rsid w:val="00DA4FBB"/>
    <w:rsid w:val="00DB0AB3"/>
    <w:rsid w:val="00DB2312"/>
    <w:rsid w:val="00DB298F"/>
    <w:rsid w:val="00DC04D2"/>
    <w:rsid w:val="00DC56D6"/>
    <w:rsid w:val="00DD109A"/>
    <w:rsid w:val="00DD3E85"/>
    <w:rsid w:val="00DE3F1C"/>
    <w:rsid w:val="00DE4210"/>
    <w:rsid w:val="00DE5F5B"/>
    <w:rsid w:val="00DE6FA2"/>
    <w:rsid w:val="00E12211"/>
    <w:rsid w:val="00E21E28"/>
    <w:rsid w:val="00E32697"/>
    <w:rsid w:val="00E35010"/>
    <w:rsid w:val="00E36B9C"/>
    <w:rsid w:val="00E42924"/>
    <w:rsid w:val="00E44C11"/>
    <w:rsid w:val="00E5326B"/>
    <w:rsid w:val="00E54675"/>
    <w:rsid w:val="00E57493"/>
    <w:rsid w:val="00E60541"/>
    <w:rsid w:val="00E77171"/>
    <w:rsid w:val="00E9088C"/>
    <w:rsid w:val="00E92955"/>
    <w:rsid w:val="00EA18FF"/>
    <w:rsid w:val="00EE10BD"/>
    <w:rsid w:val="00EE520C"/>
    <w:rsid w:val="00EF00F4"/>
    <w:rsid w:val="00EF7AEE"/>
    <w:rsid w:val="00F0703D"/>
    <w:rsid w:val="00F10EDE"/>
    <w:rsid w:val="00F10FE9"/>
    <w:rsid w:val="00F16553"/>
    <w:rsid w:val="00F30308"/>
    <w:rsid w:val="00F517BE"/>
    <w:rsid w:val="00F5201F"/>
    <w:rsid w:val="00F57807"/>
    <w:rsid w:val="00F6097E"/>
    <w:rsid w:val="00F63373"/>
    <w:rsid w:val="00F64145"/>
    <w:rsid w:val="00F6761B"/>
    <w:rsid w:val="00F740A8"/>
    <w:rsid w:val="00F77DCD"/>
    <w:rsid w:val="00F83C99"/>
    <w:rsid w:val="00F84286"/>
    <w:rsid w:val="00F87332"/>
    <w:rsid w:val="00F9539D"/>
    <w:rsid w:val="00F95CBE"/>
    <w:rsid w:val="00FA7B8C"/>
    <w:rsid w:val="00FB35A4"/>
    <w:rsid w:val="00FB62E5"/>
    <w:rsid w:val="00FB6992"/>
    <w:rsid w:val="00FE4F0B"/>
    <w:rsid w:val="00FF08B3"/>
    <w:rsid w:val="00FF76A5"/>
    <w:rsid w:val="00FF7B09"/>
    <w:rsid w:val="06E0F157"/>
    <w:rsid w:val="08F30EA5"/>
    <w:rsid w:val="0AB99112"/>
    <w:rsid w:val="10218CEA"/>
    <w:rsid w:val="12590395"/>
    <w:rsid w:val="130E03E2"/>
    <w:rsid w:val="139E56A5"/>
    <w:rsid w:val="155641B7"/>
    <w:rsid w:val="169AE346"/>
    <w:rsid w:val="19099B1F"/>
    <w:rsid w:val="19236775"/>
    <w:rsid w:val="22636E61"/>
    <w:rsid w:val="26F613CE"/>
    <w:rsid w:val="2F0831ED"/>
    <w:rsid w:val="2FF7D64F"/>
    <w:rsid w:val="3019E56B"/>
    <w:rsid w:val="336D7C9F"/>
    <w:rsid w:val="35BE2291"/>
    <w:rsid w:val="3940BDEC"/>
    <w:rsid w:val="39FAF990"/>
    <w:rsid w:val="3AC3DAE6"/>
    <w:rsid w:val="426FADC5"/>
    <w:rsid w:val="4ABC6242"/>
    <w:rsid w:val="4C2F2B4F"/>
    <w:rsid w:val="4D33D9E4"/>
    <w:rsid w:val="4D8C006E"/>
    <w:rsid w:val="4FF55B78"/>
    <w:rsid w:val="556A274C"/>
    <w:rsid w:val="567EE5FF"/>
    <w:rsid w:val="57F15028"/>
    <w:rsid w:val="59C2B8C4"/>
    <w:rsid w:val="5CA61797"/>
    <w:rsid w:val="62456344"/>
    <w:rsid w:val="643E7088"/>
    <w:rsid w:val="68BC4465"/>
    <w:rsid w:val="6ED2A823"/>
    <w:rsid w:val="72FA2F24"/>
    <w:rsid w:val="77833F20"/>
    <w:rsid w:val="783A7969"/>
    <w:rsid w:val="7D5B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568AA470"/>
  <w15:docId w15:val="{51D0E5C2-B706-4B74-8540-ADD3A5537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22DDA"/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2DDA"/>
    <w:pPr>
      <w:spacing w:after="120"/>
      <w:ind w:left="340"/>
      <w:contextualSpacing/>
    </w:pPr>
    <w:rPr>
      <w:b/>
    </w:rPr>
  </w:style>
  <w:style w:type="table" w:styleId="Tabela-Siatka">
    <w:name w:val="Table Grid"/>
    <w:basedOn w:val="Standardowy"/>
    <w:uiPriority w:val="59"/>
    <w:rsid w:val="00122DDA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2DDA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122DD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2DDA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122DDA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DA"/>
    <w:rPr>
      <w:rFonts w:ascii="Tahoma" w:eastAsiaTheme="minorEastAsia" w:hAnsi="Tahoma" w:cs="Tahoma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236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236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236BA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236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236BA"/>
    <w:rPr>
      <w:rFonts w:eastAsiaTheme="minorEastAsia"/>
      <w:b/>
      <w:bCs/>
      <w:sz w:val="20"/>
      <w:szCs w:val="20"/>
      <w:lang w:eastAsia="pl-PL"/>
    </w:rPr>
  </w:style>
  <w:style w:type="character" w:customStyle="1" w:styleId="apple-converted-space">
    <w:name w:val="apple-converted-space"/>
    <w:basedOn w:val="Domylnaczcionkaakapitu"/>
    <w:rsid w:val="002A73E3"/>
  </w:style>
  <w:style w:type="character" w:customStyle="1" w:styleId="il">
    <w:name w:val="il"/>
    <w:basedOn w:val="Domylnaczcionkaakapitu"/>
    <w:rsid w:val="002A73E3"/>
  </w:style>
  <w:style w:type="paragraph" w:styleId="Poprawka">
    <w:name w:val="Revision"/>
    <w:hidden/>
    <w:uiPriority w:val="99"/>
    <w:semiHidden/>
    <w:rsid w:val="004C6458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3477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34776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347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7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5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7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9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4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szczepam@uek.krakow.pl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wyszynsa@uek.krakow.pl" TargetMode="External"/><Relationship Id="rId17" Type="http://schemas.openxmlformats.org/officeDocument/2006/relationships/header" Target="head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zczepam@uek.krakow.pl" TargetMode="External"/><Relationship Id="rId24" Type="http://schemas.openxmlformats.org/officeDocument/2006/relationships/footer" Target="footer5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mailto:wynszynsa@uek.krakow.pl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png"/><Relationship Id="rId1" Type="http://schemas.openxmlformats.org/officeDocument/2006/relationships/image" Target="media/image9.jpeg"/><Relationship Id="rId4" Type="http://schemas.openxmlformats.org/officeDocument/2006/relationships/image" Target="media/image12.jpe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10.png"/><Relationship Id="rId1" Type="http://schemas.openxmlformats.org/officeDocument/2006/relationships/image" Target="media/image13.png"/><Relationship Id="rId5" Type="http://schemas.openxmlformats.org/officeDocument/2006/relationships/image" Target="media/image12.jpeg"/><Relationship Id="rId4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2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B6DB1B-A728-4F90-8872-AC3F118F52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E46E6-A860-4562-A95A-B14DEBB4B7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5E9722D-98D6-487B-BCFF-5A5D5CD689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23497E-88B2-41EB-93E8-8CD600D7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668</Words>
  <Characters>10009</Characters>
  <Application>Microsoft Office Word</Application>
  <DocSecurity>0</DocSecurity>
  <Lines>83</Lines>
  <Paragraphs>23</Paragraphs>
  <ScaleCrop>false</ScaleCrop>
  <Company>Hewlett-Packard</Company>
  <LinksUpToDate>false</LinksUpToDate>
  <CharactersWithSpaces>1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ian Gurba CITTRU UJ</dc:creator>
  <cp:keywords/>
  <cp:lastModifiedBy>Gabriela Konopka-Cupiał</cp:lastModifiedBy>
  <cp:revision>42</cp:revision>
  <cp:lastPrinted>2019-04-24T20:16:00Z</cp:lastPrinted>
  <dcterms:created xsi:type="dcterms:W3CDTF">2020-11-17T15:28:00Z</dcterms:created>
  <dcterms:modified xsi:type="dcterms:W3CDTF">2021-05-2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